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E3E450" w14:textId="77777777" w:rsidR="009F6A04" w:rsidRDefault="009F6A04" w:rsidP="009F6A04">
      <w:r>
        <w:rPr>
          <w:noProof/>
        </w:rPr>
        <w:drawing>
          <wp:anchor distT="0" distB="0" distL="114300" distR="114300" simplePos="0" relativeHeight="251659264" behindDoc="0" locked="0" layoutInCell="1" allowOverlap="1" wp14:anchorId="16525E24" wp14:editId="70F24538">
            <wp:simplePos x="0" y="0"/>
            <wp:positionH relativeFrom="column">
              <wp:posOffset>914400</wp:posOffset>
            </wp:positionH>
            <wp:positionV relativeFrom="paragraph">
              <wp:posOffset>346710</wp:posOffset>
            </wp:positionV>
            <wp:extent cx="2933700" cy="948690"/>
            <wp:effectExtent l="0" t="0" r="0" b="3810"/>
            <wp:wrapNone/>
            <wp:docPr id="3" name="Picture 3" descr="ICC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CCAS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3700" cy="94869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195673C0" wp14:editId="24A350B6">
            <wp:simplePos x="0" y="0"/>
            <wp:positionH relativeFrom="column">
              <wp:posOffset>4038600</wp:posOffset>
            </wp:positionH>
            <wp:positionV relativeFrom="paragraph">
              <wp:posOffset>346075</wp:posOffset>
            </wp:positionV>
            <wp:extent cx="2383790" cy="9937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83790" cy="9937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285C264B" wp14:editId="7235CC5B">
            <wp:simplePos x="0" y="0"/>
            <wp:positionH relativeFrom="column">
              <wp:posOffset>-314325</wp:posOffset>
            </wp:positionH>
            <wp:positionV relativeFrom="paragraph">
              <wp:posOffset>28575</wp:posOffset>
            </wp:positionV>
            <wp:extent cx="857250" cy="16097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7250" cy="1609725"/>
                    </a:xfrm>
                    <a:prstGeom prst="rect">
                      <a:avLst/>
                    </a:prstGeom>
                    <a:noFill/>
                  </pic:spPr>
                </pic:pic>
              </a:graphicData>
            </a:graphic>
            <wp14:sizeRelH relativeFrom="page">
              <wp14:pctWidth>0</wp14:pctWidth>
            </wp14:sizeRelH>
            <wp14:sizeRelV relativeFrom="page">
              <wp14:pctHeight>0</wp14:pctHeight>
            </wp14:sizeRelV>
          </wp:anchor>
        </w:drawing>
      </w:r>
    </w:p>
    <w:p w14:paraId="56BA916D" w14:textId="77777777" w:rsidR="009F6A04" w:rsidRDefault="009F6A04" w:rsidP="009F6A04"/>
    <w:p w14:paraId="4E69DD8F" w14:textId="77777777" w:rsidR="009F6A04" w:rsidRDefault="009F6A04" w:rsidP="009F6A04">
      <w:pPr>
        <w:autoSpaceDE w:val="0"/>
        <w:autoSpaceDN w:val="0"/>
        <w:adjustRightInd w:val="0"/>
        <w:spacing w:after="0" w:line="240" w:lineRule="auto"/>
        <w:rPr>
          <w:rFonts w:ascii="Calibri" w:hAnsi="Calibri" w:cs="Calibri"/>
          <w:color w:val="000000"/>
          <w:sz w:val="24"/>
          <w:szCs w:val="24"/>
        </w:rPr>
      </w:pPr>
    </w:p>
    <w:p w14:paraId="4E65A46B" w14:textId="77777777" w:rsidR="009F6A04" w:rsidRDefault="009F6A04" w:rsidP="009F6A04">
      <w:pPr>
        <w:autoSpaceDE w:val="0"/>
        <w:autoSpaceDN w:val="0"/>
        <w:adjustRightInd w:val="0"/>
        <w:spacing w:after="0" w:line="240" w:lineRule="auto"/>
        <w:rPr>
          <w:sz w:val="24"/>
          <w:szCs w:val="24"/>
        </w:rPr>
      </w:pPr>
    </w:p>
    <w:p w14:paraId="2C61852C" w14:textId="77777777" w:rsidR="009F6A04" w:rsidRDefault="009F6A04" w:rsidP="009F6A04">
      <w:pPr>
        <w:autoSpaceDE w:val="0"/>
        <w:autoSpaceDN w:val="0"/>
        <w:adjustRightInd w:val="0"/>
        <w:spacing w:after="0" w:line="240" w:lineRule="auto"/>
        <w:rPr>
          <w:sz w:val="24"/>
          <w:szCs w:val="24"/>
        </w:rPr>
      </w:pPr>
    </w:p>
    <w:p w14:paraId="343EBCD5" w14:textId="77777777" w:rsidR="009F6A04" w:rsidRDefault="009F6A04" w:rsidP="009F6A04">
      <w:pPr>
        <w:autoSpaceDE w:val="0"/>
        <w:autoSpaceDN w:val="0"/>
        <w:adjustRightInd w:val="0"/>
        <w:spacing w:after="0" w:line="240" w:lineRule="auto"/>
        <w:rPr>
          <w:sz w:val="24"/>
          <w:szCs w:val="24"/>
        </w:rPr>
      </w:pPr>
    </w:p>
    <w:p w14:paraId="65DEF4AB" w14:textId="77777777" w:rsidR="009F6A04" w:rsidRDefault="009F6A04" w:rsidP="009F6A04">
      <w:pPr>
        <w:jc w:val="center"/>
        <w:rPr>
          <w:b/>
          <w:bCs/>
          <w:sz w:val="23"/>
          <w:szCs w:val="23"/>
        </w:rPr>
      </w:pPr>
    </w:p>
    <w:p w14:paraId="355D344A" w14:textId="77777777" w:rsidR="009F6A04" w:rsidRDefault="009F6A04" w:rsidP="009F6A04">
      <w:pPr>
        <w:jc w:val="center"/>
        <w:rPr>
          <w:b/>
          <w:bCs/>
          <w:sz w:val="23"/>
          <w:szCs w:val="23"/>
        </w:rPr>
      </w:pPr>
    </w:p>
    <w:p w14:paraId="53ABD180" w14:textId="4AA9EFEE" w:rsidR="009F6A04" w:rsidRDefault="004F7201" w:rsidP="009F6A04">
      <w:pPr>
        <w:jc w:val="center"/>
        <w:rPr>
          <w:b/>
          <w:bCs/>
          <w:sz w:val="32"/>
          <w:szCs w:val="32"/>
        </w:rPr>
      </w:pPr>
      <w:r>
        <w:rPr>
          <w:b/>
          <w:bCs/>
          <w:sz w:val="32"/>
          <w:szCs w:val="32"/>
        </w:rPr>
        <w:t>CASE STUDY</w:t>
      </w:r>
      <w:r w:rsidR="009F6A04">
        <w:rPr>
          <w:b/>
          <w:bCs/>
          <w:sz w:val="32"/>
          <w:szCs w:val="32"/>
        </w:rPr>
        <w:t>: ICCAS PROJECT</w:t>
      </w:r>
    </w:p>
    <w:p w14:paraId="0190F472" w14:textId="77777777" w:rsidR="004F7201" w:rsidRDefault="004F7201" w:rsidP="009F6A04">
      <w:pPr>
        <w:jc w:val="center"/>
        <w:rPr>
          <w:b/>
          <w:bCs/>
          <w:sz w:val="32"/>
          <w:szCs w:val="32"/>
        </w:rPr>
      </w:pPr>
      <w:r>
        <w:rPr>
          <w:b/>
          <w:bCs/>
          <w:sz w:val="32"/>
          <w:szCs w:val="32"/>
        </w:rPr>
        <w:t>BLAIZE RAINWATER HARVESTING PROJECT</w:t>
      </w:r>
    </w:p>
    <w:p w14:paraId="30FE5DD5" w14:textId="2B52BAD9" w:rsidR="009F6A04" w:rsidRDefault="00002B33" w:rsidP="009F6A04">
      <w:pPr>
        <w:jc w:val="center"/>
        <w:rPr>
          <w:b/>
          <w:bCs/>
          <w:sz w:val="36"/>
          <w:szCs w:val="36"/>
        </w:rPr>
      </w:pPr>
      <w:r w:rsidRPr="00002B33">
        <w:rPr>
          <w:noProof/>
        </w:rPr>
        <w:drawing>
          <wp:inline distT="0" distB="0" distL="0" distR="0" wp14:anchorId="1FD6EECD" wp14:editId="713A6696">
            <wp:extent cx="3770652" cy="252095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75483" cy="2524180"/>
                    </a:xfrm>
                    <a:prstGeom prst="rect">
                      <a:avLst/>
                    </a:prstGeom>
                  </pic:spPr>
                </pic:pic>
              </a:graphicData>
            </a:graphic>
          </wp:inline>
        </w:drawing>
      </w:r>
    </w:p>
    <w:p w14:paraId="2962727F" w14:textId="77777777" w:rsidR="009F6A04" w:rsidRDefault="009F6A04" w:rsidP="009F6A04">
      <w:pPr>
        <w:spacing w:after="0"/>
        <w:jc w:val="center"/>
        <w:rPr>
          <w:b/>
          <w:sz w:val="28"/>
          <w:szCs w:val="28"/>
        </w:rPr>
      </w:pPr>
    </w:p>
    <w:p w14:paraId="40CF475E" w14:textId="77777777" w:rsidR="009F6A04" w:rsidRDefault="009F6A04" w:rsidP="009F6A04">
      <w:pPr>
        <w:spacing w:after="0"/>
        <w:jc w:val="center"/>
        <w:rPr>
          <w:b/>
          <w:sz w:val="28"/>
          <w:szCs w:val="28"/>
        </w:rPr>
      </w:pPr>
    </w:p>
    <w:p w14:paraId="6AF1BF72" w14:textId="77777777" w:rsidR="009F6A04" w:rsidRDefault="009F6A04" w:rsidP="009F6A04">
      <w:pPr>
        <w:spacing w:after="0"/>
        <w:jc w:val="center"/>
        <w:rPr>
          <w:b/>
          <w:sz w:val="28"/>
          <w:szCs w:val="28"/>
        </w:rPr>
      </w:pPr>
    </w:p>
    <w:p w14:paraId="7CE2638C" w14:textId="77777777" w:rsidR="009F6A04" w:rsidRDefault="009F6A04" w:rsidP="009F6A04">
      <w:pPr>
        <w:spacing w:after="0"/>
        <w:jc w:val="center"/>
        <w:rPr>
          <w:b/>
          <w:sz w:val="28"/>
          <w:szCs w:val="28"/>
        </w:rPr>
      </w:pPr>
    </w:p>
    <w:p w14:paraId="1411F8CF" w14:textId="77777777" w:rsidR="009F6A04" w:rsidRDefault="009F6A04" w:rsidP="009F6A04">
      <w:pPr>
        <w:spacing w:after="0"/>
        <w:jc w:val="center"/>
        <w:rPr>
          <w:b/>
          <w:sz w:val="28"/>
          <w:szCs w:val="28"/>
        </w:rPr>
      </w:pPr>
    </w:p>
    <w:p w14:paraId="1082D5EC" w14:textId="77777777" w:rsidR="009F6A04" w:rsidRDefault="009F6A04" w:rsidP="009F6A04">
      <w:pPr>
        <w:spacing w:after="0"/>
        <w:jc w:val="center"/>
        <w:rPr>
          <w:b/>
          <w:sz w:val="28"/>
          <w:szCs w:val="28"/>
        </w:rPr>
      </w:pPr>
      <w:r>
        <w:rPr>
          <w:b/>
          <w:sz w:val="28"/>
          <w:szCs w:val="28"/>
        </w:rPr>
        <w:t xml:space="preserve">Submitted </w:t>
      </w:r>
    </w:p>
    <w:p w14:paraId="06558578" w14:textId="77777777" w:rsidR="009F6A04" w:rsidRDefault="009F6A04" w:rsidP="009F6A04">
      <w:pPr>
        <w:jc w:val="center"/>
      </w:pPr>
      <w:r>
        <w:t>By</w:t>
      </w:r>
    </w:p>
    <w:p w14:paraId="19EE120E" w14:textId="77777777" w:rsidR="009F6A04" w:rsidRDefault="009F6A04" w:rsidP="009F6A04">
      <w:pPr>
        <w:spacing w:after="0"/>
        <w:jc w:val="center"/>
        <w:rPr>
          <w:b/>
          <w:sz w:val="28"/>
          <w:szCs w:val="28"/>
        </w:rPr>
      </w:pPr>
      <w:r>
        <w:rPr>
          <w:b/>
          <w:sz w:val="28"/>
          <w:szCs w:val="28"/>
        </w:rPr>
        <w:t>David A. Simmons</w:t>
      </w:r>
    </w:p>
    <w:p w14:paraId="5D37652C" w14:textId="77777777" w:rsidR="009F6A04" w:rsidRDefault="009F6A04" w:rsidP="009F6A04">
      <w:pPr>
        <w:spacing w:after="0"/>
        <w:jc w:val="center"/>
      </w:pPr>
      <w:r>
        <w:t>92A Benjamin St., Diego Martin</w:t>
      </w:r>
    </w:p>
    <w:p w14:paraId="31312AC4" w14:textId="77777777" w:rsidR="009F6A04" w:rsidRDefault="009F6A04" w:rsidP="009F6A04">
      <w:pPr>
        <w:jc w:val="center"/>
      </w:pPr>
      <w:r>
        <w:t>Trinidad and Tobago</w:t>
      </w:r>
    </w:p>
    <w:p w14:paraId="46427C9E" w14:textId="77777777" w:rsidR="009F6A04" w:rsidRPr="009F6A04" w:rsidRDefault="009F6A04" w:rsidP="009F6A04">
      <w:pPr>
        <w:jc w:val="center"/>
        <w:rPr>
          <w:b/>
        </w:rPr>
        <w:sectPr w:rsidR="009F6A04" w:rsidRPr="009F6A04" w:rsidSect="00DE78CC">
          <w:footerReference w:type="default" r:id="rId12"/>
          <w:pgSz w:w="12240" w:h="15840"/>
          <w:pgMar w:top="1440" w:right="1440" w:bottom="1440" w:left="1440" w:header="708" w:footer="708" w:gutter="0"/>
          <w:pgBorders w:display="firstPage" w:offsetFrom="page">
            <w:top w:val="triple" w:sz="4" w:space="24" w:color="00B050" w:shadow="1"/>
            <w:left w:val="triple" w:sz="4" w:space="24" w:color="00B050" w:shadow="1"/>
            <w:bottom w:val="triple" w:sz="4" w:space="24" w:color="00B050" w:shadow="1"/>
            <w:right w:val="triple" w:sz="4" w:space="24" w:color="00B050" w:shadow="1"/>
          </w:pgBorders>
          <w:pgNumType w:start="1"/>
          <w:cols w:space="720"/>
          <w:titlePg/>
          <w:docGrid w:linePitch="299"/>
        </w:sectPr>
      </w:pPr>
      <w:r>
        <w:rPr>
          <w:b/>
        </w:rPr>
        <w:t xml:space="preserve">Email: </w:t>
      </w:r>
      <w:hyperlink r:id="rId13" w:history="1">
        <w:r>
          <w:rPr>
            <w:rStyle w:val="Hyperlink"/>
            <w:b/>
          </w:rPr>
          <w:t>davidAsimmons@outlook.com</w:t>
        </w:r>
      </w:hyperlink>
    </w:p>
    <w:tbl>
      <w:tblPr>
        <w:tblStyle w:val="TableGrid"/>
        <w:tblW w:w="0" w:type="auto"/>
        <w:tblLook w:val="04A0" w:firstRow="1" w:lastRow="0" w:firstColumn="1" w:lastColumn="0" w:noHBand="0" w:noVBand="1"/>
      </w:tblPr>
      <w:tblGrid>
        <w:gridCol w:w="3145"/>
        <w:gridCol w:w="2790"/>
        <w:gridCol w:w="1350"/>
        <w:gridCol w:w="2611"/>
      </w:tblGrid>
      <w:tr w:rsidR="00F24233" w14:paraId="36339A2B" w14:textId="77777777" w:rsidTr="00077AE1">
        <w:tc>
          <w:tcPr>
            <w:tcW w:w="9896" w:type="dxa"/>
            <w:gridSpan w:val="4"/>
          </w:tcPr>
          <w:p w14:paraId="58EDCF39" w14:textId="0180F5CB" w:rsidR="00F24233" w:rsidRPr="00F24233" w:rsidRDefault="00F24233" w:rsidP="00F24233">
            <w:pPr>
              <w:pStyle w:val="Default"/>
              <w:jc w:val="center"/>
              <w:rPr>
                <w:b/>
                <w:bCs/>
                <w:sz w:val="28"/>
                <w:szCs w:val="28"/>
              </w:rPr>
            </w:pPr>
            <w:r w:rsidRPr="00F24233">
              <w:rPr>
                <w:b/>
                <w:sz w:val="28"/>
                <w:szCs w:val="28"/>
              </w:rPr>
              <w:lastRenderedPageBreak/>
              <w:t>Integrated Climate Change Adaptation Strategies (ICCAS</w:t>
            </w:r>
            <w:r w:rsidR="005F54E8">
              <w:rPr>
                <w:b/>
                <w:sz w:val="28"/>
                <w:szCs w:val="28"/>
              </w:rPr>
              <w:t>)</w:t>
            </w:r>
            <w:r w:rsidR="002820AE">
              <w:rPr>
                <w:b/>
                <w:sz w:val="28"/>
                <w:szCs w:val="28"/>
              </w:rPr>
              <w:t xml:space="preserve">: </w:t>
            </w:r>
            <w:r w:rsidR="007476F0">
              <w:rPr>
                <w:b/>
                <w:sz w:val="28"/>
                <w:szCs w:val="28"/>
              </w:rPr>
              <w:t>Case Study</w:t>
            </w:r>
          </w:p>
        </w:tc>
      </w:tr>
      <w:tr w:rsidR="00F24233" w14:paraId="1F67886F" w14:textId="77777777" w:rsidTr="00F24233">
        <w:tc>
          <w:tcPr>
            <w:tcW w:w="5935" w:type="dxa"/>
            <w:gridSpan w:val="2"/>
          </w:tcPr>
          <w:p w14:paraId="74AE4300" w14:textId="4A92BCF5" w:rsidR="00F24233" w:rsidRDefault="00F24233" w:rsidP="00F24233">
            <w:pPr>
              <w:pStyle w:val="Default"/>
              <w:rPr>
                <w:b/>
                <w:bCs/>
                <w:sz w:val="23"/>
                <w:szCs w:val="23"/>
              </w:rPr>
            </w:pPr>
            <w:r>
              <w:rPr>
                <w:b/>
                <w:bCs/>
                <w:sz w:val="23"/>
                <w:szCs w:val="23"/>
              </w:rPr>
              <w:t>Title:</w:t>
            </w:r>
            <w:r w:rsidR="00194546">
              <w:rPr>
                <w:b/>
                <w:bCs/>
                <w:sz w:val="23"/>
                <w:szCs w:val="23"/>
              </w:rPr>
              <w:t xml:space="preserve"> </w:t>
            </w:r>
            <w:r w:rsidR="009368F0">
              <w:rPr>
                <w:b/>
                <w:bCs/>
                <w:sz w:val="23"/>
                <w:szCs w:val="23"/>
              </w:rPr>
              <w:t>Baize</w:t>
            </w:r>
            <w:r w:rsidR="004F7201">
              <w:rPr>
                <w:b/>
                <w:bCs/>
                <w:sz w:val="23"/>
                <w:szCs w:val="23"/>
              </w:rPr>
              <w:t xml:space="preserve"> Rainwater Harvesting Project</w:t>
            </w:r>
          </w:p>
        </w:tc>
        <w:tc>
          <w:tcPr>
            <w:tcW w:w="3961" w:type="dxa"/>
            <w:gridSpan w:val="2"/>
          </w:tcPr>
          <w:p w14:paraId="5C4D5FF8" w14:textId="77777777" w:rsidR="00F24233" w:rsidRDefault="00194546" w:rsidP="00F24233">
            <w:pPr>
              <w:pStyle w:val="Default"/>
              <w:rPr>
                <w:b/>
                <w:bCs/>
                <w:sz w:val="23"/>
                <w:szCs w:val="23"/>
              </w:rPr>
            </w:pPr>
            <w:r>
              <w:rPr>
                <w:b/>
                <w:bCs/>
                <w:sz w:val="23"/>
                <w:szCs w:val="23"/>
              </w:rPr>
              <w:t>Period</w:t>
            </w:r>
            <w:r w:rsidR="00F24233">
              <w:rPr>
                <w:b/>
                <w:bCs/>
                <w:sz w:val="23"/>
                <w:szCs w:val="23"/>
              </w:rPr>
              <w:t>:</w:t>
            </w:r>
            <w:r>
              <w:rPr>
                <w:b/>
                <w:bCs/>
                <w:sz w:val="23"/>
                <w:szCs w:val="23"/>
              </w:rPr>
              <w:t xml:space="preserve"> </w:t>
            </w:r>
            <w:r w:rsidRPr="00194546">
              <w:rPr>
                <w:bCs/>
                <w:sz w:val="23"/>
                <w:szCs w:val="23"/>
              </w:rPr>
              <w:t xml:space="preserve">January 2016 – </w:t>
            </w:r>
            <w:r w:rsidR="00711DEA">
              <w:rPr>
                <w:bCs/>
                <w:sz w:val="23"/>
                <w:szCs w:val="23"/>
              </w:rPr>
              <w:t>August 2017</w:t>
            </w:r>
          </w:p>
        </w:tc>
      </w:tr>
      <w:tr w:rsidR="00F24233" w14:paraId="618D3756" w14:textId="77777777" w:rsidTr="00F7751F">
        <w:tc>
          <w:tcPr>
            <w:tcW w:w="9896" w:type="dxa"/>
            <w:gridSpan w:val="4"/>
          </w:tcPr>
          <w:p w14:paraId="61E9CDE8" w14:textId="77777777" w:rsidR="00F24233" w:rsidRDefault="00F24233" w:rsidP="00F24233">
            <w:pPr>
              <w:pStyle w:val="Default"/>
              <w:jc w:val="center"/>
              <w:rPr>
                <w:b/>
                <w:bCs/>
                <w:sz w:val="23"/>
                <w:szCs w:val="23"/>
              </w:rPr>
            </w:pPr>
            <w:r>
              <w:rPr>
                <w:b/>
                <w:bCs/>
                <w:sz w:val="23"/>
                <w:szCs w:val="23"/>
              </w:rPr>
              <w:t>IMPLEMENTING AGENCIES</w:t>
            </w:r>
          </w:p>
        </w:tc>
      </w:tr>
      <w:tr w:rsidR="00F24233" w14:paraId="065B742E" w14:textId="77777777" w:rsidTr="00377C50">
        <w:tc>
          <w:tcPr>
            <w:tcW w:w="3145" w:type="dxa"/>
          </w:tcPr>
          <w:p w14:paraId="0190DA54" w14:textId="77777777" w:rsidR="00F24233" w:rsidRDefault="00F24233" w:rsidP="00F24233">
            <w:pPr>
              <w:pStyle w:val="Default"/>
              <w:rPr>
                <w:b/>
                <w:bCs/>
                <w:sz w:val="23"/>
                <w:szCs w:val="23"/>
              </w:rPr>
            </w:pPr>
            <w:r>
              <w:t>United National Development Programme (UNDP)</w:t>
            </w:r>
          </w:p>
        </w:tc>
        <w:tc>
          <w:tcPr>
            <w:tcW w:w="4140" w:type="dxa"/>
            <w:gridSpan w:val="2"/>
          </w:tcPr>
          <w:p w14:paraId="2D147433" w14:textId="77777777" w:rsidR="00F24233" w:rsidRDefault="00F3302A" w:rsidP="00F24233">
            <w:pPr>
              <w:ind w:right="75"/>
              <w:rPr>
                <w:b/>
                <w:bCs/>
                <w:sz w:val="23"/>
                <w:szCs w:val="23"/>
              </w:rPr>
            </w:pPr>
            <w:r>
              <w:rPr>
                <w:b/>
                <w:bCs/>
                <w:sz w:val="23"/>
                <w:szCs w:val="23"/>
              </w:rPr>
              <w:t>Ministry of Education Human Resources Development &amp; Environment, NAWASA</w:t>
            </w:r>
          </w:p>
        </w:tc>
        <w:tc>
          <w:tcPr>
            <w:tcW w:w="2611" w:type="dxa"/>
          </w:tcPr>
          <w:p w14:paraId="04BA9E66" w14:textId="77777777" w:rsidR="00F24233" w:rsidRDefault="00F24233" w:rsidP="00F24233">
            <w:pPr>
              <w:ind w:right="76"/>
              <w:rPr>
                <w:b/>
                <w:bCs/>
                <w:sz w:val="23"/>
                <w:szCs w:val="23"/>
              </w:rPr>
            </w:pPr>
            <w:r>
              <w:t>German Development Cooperation (GIZ)</w:t>
            </w:r>
            <w:r w:rsidR="00F3302A">
              <w:t>, BMUB</w:t>
            </w:r>
          </w:p>
        </w:tc>
      </w:tr>
    </w:tbl>
    <w:p w14:paraId="7D84BE9E" w14:textId="77777777" w:rsidR="00F24233" w:rsidRPr="00F24233" w:rsidRDefault="00F24233" w:rsidP="00F24233">
      <w:pPr>
        <w:pStyle w:val="Default"/>
        <w:rPr>
          <w:b/>
          <w:bCs/>
        </w:rPr>
      </w:pPr>
    </w:p>
    <w:p w14:paraId="6891BAE7" w14:textId="77777777" w:rsidR="00F24233" w:rsidRPr="00F24233" w:rsidRDefault="00F24233" w:rsidP="007A43A4">
      <w:pPr>
        <w:pStyle w:val="Default"/>
        <w:spacing w:after="120"/>
      </w:pPr>
      <w:r w:rsidRPr="00F24233">
        <w:rPr>
          <w:b/>
          <w:bCs/>
        </w:rPr>
        <w:t>Background</w:t>
      </w:r>
      <w:r w:rsidRPr="00F24233">
        <w:t>:</w:t>
      </w:r>
    </w:p>
    <w:p w14:paraId="038EE6F0" w14:textId="77777777" w:rsidR="00377C50" w:rsidRPr="007A43A4" w:rsidRDefault="00377C50" w:rsidP="005F51BB">
      <w:pPr>
        <w:pStyle w:val="Default"/>
        <w:jc w:val="both"/>
      </w:pPr>
      <w:r w:rsidRPr="007A43A4">
        <w:t>The Integrated Climate Change Adaptation Strategies (ICCAS) project was designed to provide a holistic approach to climate change adaptation and mainstreaming in Grenada. The overall aim of the ICCAS project was to increase resilience of vulnerable communities and ecosystems to climate change risks on the three islands: Grenada, Carriacou and Petite Martinique. The project, which has four Components, uses a comprehensive, integrated approach for analysing and implementing adaptation strategies. It also used a unique approach of establishing the institutional and operational framework for building adaptation and resiliency with direct support for the implementation of small-scale adaptation initiatives through a community based climate change adaptation fund which contributed immensely in informing ordinary citizens about the impacts of climate change and demonstrating through actual interventions, how they can initiate various activities, in their homes, schools and communities to build resiliency.</w:t>
      </w:r>
    </w:p>
    <w:p w14:paraId="1C3E3837" w14:textId="77777777" w:rsidR="00377C50" w:rsidRDefault="00377C50" w:rsidP="005F51BB">
      <w:pPr>
        <w:pStyle w:val="Default"/>
        <w:jc w:val="both"/>
        <w:rPr>
          <w:bCs/>
        </w:rPr>
      </w:pPr>
    </w:p>
    <w:p w14:paraId="19FF6435" w14:textId="77777777" w:rsidR="00377C50" w:rsidRDefault="00377C50" w:rsidP="005F51BB">
      <w:pPr>
        <w:pStyle w:val="Default"/>
        <w:spacing w:after="120"/>
        <w:jc w:val="both"/>
        <w:rPr>
          <w:bCs/>
        </w:rPr>
      </w:pPr>
      <w:r w:rsidRPr="00377C50">
        <w:rPr>
          <w:bCs/>
        </w:rPr>
        <w:t xml:space="preserve">The complete ICCAS Programme </w:t>
      </w:r>
      <w:r>
        <w:rPr>
          <w:bCs/>
        </w:rPr>
        <w:t>was</w:t>
      </w:r>
      <w:r w:rsidRPr="00377C50">
        <w:rPr>
          <w:bCs/>
        </w:rPr>
        <w:t xml:space="preserve"> comprised of four (4) components</w:t>
      </w:r>
      <w:r>
        <w:rPr>
          <w:bCs/>
        </w:rPr>
        <w:t xml:space="preserve"> out of which </w:t>
      </w:r>
      <w:proofErr w:type="gramStart"/>
      <w:r>
        <w:rPr>
          <w:bCs/>
        </w:rPr>
        <w:t>a number of</w:t>
      </w:r>
      <w:proofErr w:type="gramEnd"/>
      <w:r>
        <w:rPr>
          <w:bCs/>
        </w:rPr>
        <w:t xml:space="preserve"> projects were conceived and executed.  These projects can be grouped along the following themes:</w:t>
      </w:r>
    </w:p>
    <w:p w14:paraId="75B41101" w14:textId="77777777" w:rsidR="00377C50" w:rsidRDefault="00377C50" w:rsidP="005F51BB">
      <w:pPr>
        <w:numPr>
          <w:ilvl w:val="0"/>
          <w:numId w:val="9"/>
        </w:numPr>
        <w:pBdr>
          <w:top w:val="nil"/>
          <w:left w:val="nil"/>
          <w:bottom w:val="nil"/>
          <w:right w:val="nil"/>
          <w:between w:val="nil"/>
        </w:pBdr>
        <w:spacing w:after="0" w:line="240" w:lineRule="auto"/>
        <w:jc w:val="both"/>
        <w:rPr>
          <w:sz w:val="24"/>
          <w:szCs w:val="24"/>
        </w:rPr>
      </w:pPr>
      <w:r>
        <w:rPr>
          <w:sz w:val="24"/>
          <w:szCs w:val="24"/>
        </w:rPr>
        <w:t xml:space="preserve">Agriculture and water </w:t>
      </w:r>
    </w:p>
    <w:p w14:paraId="17FD45B5" w14:textId="77777777" w:rsidR="00377C50" w:rsidRDefault="00377C50" w:rsidP="005F51BB">
      <w:pPr>
        <w:numPr>
          <w:ilvl w:val="0"/>
          <w:numId w:val="9"/>
        </w:numPr>
        <w:pBdr>
          <w:top w:val="nil"/>
          <w:left w:val="nil"/>
          <w:bottom w:val="nil"/>
          <w:right w:val="nil"/>
          <w:between w:val="nil"/>
        </w:pBdr>
        <w:spacing w:after="0" w:line="240" w:lineRule="auto"/>
        <w:jc w:val="both"/>
        <w:rPr>
          <w:sz w:val="24"/>
          <w:szCs w:val="24"/>
        </w:rPr>
      </w:pPr>
      <w:r>
        <w:rPr>
          <w:sz w:val="24"/>
          <w:szCs w:val="24"/>
        </w:rPr>
        <w:t xml:space="preserve">Marine and coastal areas </w:t>
      </w:r>
    </w:p>
    <w:p w14:paraId="6A67EB6C" w14:textId="77777777" w:rsidR="00377C50" w:rsidRDefault="00377C50" w:rsidP="005F51BB">
      <w:pPr>
        <w:numPr>
          <w:ilvl w:val="0"/>
          <w:numId w:val="9"/>
        </w:numPr>
        <w:pBdr>
          <w:top w:val="nil"/>
          <w:left w:val="nil"/>
          <w:bottom w:val="nil"/>
          <w:right w:val="nil"/>
          <w:between w:val="nil"/>
        </w:pBdr>
        <w:spacing w:after="0" w:line="240" w:lineRule="auto"/>
        <w:jc w:val="both"/>
        <w:rPr>
          <w:sz w:val="24"/>
          <w:szCs w:val="24"/>
        </w:rPr>
      </w:pPr>
      <w:r>
        <w:rPr>
          <w:sz w:val="24"/>
          <w:szCs w:val="24"/>
        </w:rPr>
        <w:t xml:space="preserve">Education and awareness </w:t>
      </w:r>
    </w:p>
    <w:p w14:paraId="2FBF70B1" w14:textId="77777777" w:rsidR="00377C50" w:rsidRDefault="00377C50" w:rsidP="005F51BB">
      <w:pPr>
        <w:numPr>
          <w:ilvl w:val="0"/>
          <w:numId w:val="9"/>
        </w:numPr>
        <w:pBdr>
          <w:top w:val="nil"/>
          <w:left w:val="nil"/>
          <w:bottom w:val="nil"/>
          <w:right w:val="nil"/>
          <w:between w:val="nil"/>
        </w:pBdr>
        <w:spacing w:after="0" w:line="240" w:lineRule="auto"/>
        <w:jc w:val="both"/>
        <w:rPr>
          <w:sz w:val="24"/>
          <w:szCs w:val="24"/>
        </w:rPr>
      </w:pPr>
      <w:r>
        <w:rPr>
          <w:sz w:val="24"/>
          <w:szCs w:val="24"/>
        </w:rPr>
        <w:t xml:space="preserve">Flood mitigation </w:t>
      </w:r>
    </w:p>
    <w:p w14:paraId="5E5303B3" w14:textId="77777777" w:rsidR="00377C50" w:rsidRDefault="00377C50" w:rsidP="005F51BB">
      <w:pPr>
        <w:numPr>
          <w:ilvl w:val="0"/>
          <w:numId w:val="9"/>
        </w:numPr>
        <w:pBdr>
          <w:top w:val="nil"/>
          <w:left w:val="nil"/>
          <w:bottom w:val="nil"/>
          <w:right w:val="nil"/>
          <w:between w:val="nil"/>
        </w:pBdr>
        <w:spacing w:after="0" w:line="240" w:lineRule="auto"/>
        <w:jc w:val="both"/>
        <w:rPr>
          <w:sz w:val="24"/>
          <w:szCs w:val="24"/>
        </w:rPr>
      </w:pPr>
      <w:r>
        <w:rPr>
          <w:sz w:val="24"/>
          <w:szCs w:val="24"/>
        </w:rPr>
        <w:t>Recycling</w:t>
      </w:r>
    </w:p>
    <w:p w14:paraId="31C1DC38" w14:textId="77777777" w:rsidR="00377C50" w:rsidRDefault="00377C50" w:rsidP="005F51BB">
      <w:pPr>
        <w:numPr>
          <w:ilvl w:val="0"/>
          <w:numId w:val="9"/>
        </w:numPr>
        <w:pBdr>
          <w:top w:val="nil"/>
          <w:left w:val="nil"/>
          <w:bottom w:val="nil"/>
          <w:right w:val="nil"/>
          <w:between w:val="nil"/>
        </w:pBdr>
        <w:jc w:val="both"/>
        <w:rPr>
          <w:sz w:val="24"/>
          <w:szCs w:val="24"/>
        </w:rPr>
      </w:pPr>
      <w:r>
        <w:rPr>
          <w:sz w:val="24"/>
          <w:szCs w:val="24"/>
        </w:rPr>
        <w:t xml:space="preserve">Land degradation </w:t>
      </w:r>
    </w:p>
    <w:p w14:paraId="6C98AAA4" w14:textId="583D218A" w:rsidR="00E02A63" w:rsidRPr="00CA4806" w:rsidRDefault="002A65C1" w:rsidP="005F51BB">
      <w:pPr>
        <w:pStyle w:val="Default"/>
        <w:jc w:val="both"/>
        <w:rPr>
          <w:bCs/>
        </w:rPr>
      </w:pPr>
      <w:bookmarkStart w:id="0" w:name="_GoBack"/>
      <w:bookmarkEnd w:id="0"/>
      <w:r>
        <w:rPr>
          <w:bCs/>
        </w:rPr>
        <w:t xml:space="preserve">The </w:t>
      </w:r>
      <w:proofErr w:type="spellStart"/>
      <w:r>
        <w:rPr>
          <w:bCs/>
        </w:rPr>
        <w:t>Blaize</w:t>
      </w:r>
      <w:proofErr w:type="spellEnd"/>
      <w:r>
        <w:rPr>
          <w:bCs/>
        </w:rPr>
        <w:t xml:space="preserve"> Rainwater Harvesting Project is one of the 27 projects funded under</w:t>
      </w:r>
      <w:r w:rsidR="0055220E">
        <w:rPr>
          <w:bCs/>
        </w:rPr>
        <w:t xml:space="preserve"> </w:t>
      </w:r>
      <w:r>
        <w:rPr>
          <w:bCs/>
        </w:rPr>
        <w:t>the umbrella</w:t>
      </w:r>
      <w:r w:rsidR="0055220E">
        <w:rPr>
          <w:bCs/>
        </w:rPr>
        <w:t xml:space="preserve"> ICCAS programme funded and falls within the thematic area of Agriculture and Water, more specifically within the area of Water Management.</w:t>
      </w:r>
      <w:r>
        <w:rPr>
          <w:bCs/>
        </w:rPr>
        <w:t xml:space="preserve"> The project was the first pilot carried out under the ICCAS programme and was identified as model replicable project to address </w:t>
      </w:r>
      <w:r w:rsidR="007476F0">
        <w:rPr>
          <w:bCs/>
        </w:rPr>
        <w:t>the issue</w:t>
      </w:r>
      <w:r>
        <w:rPr>
          <w:bCs/>
        </w:rPr>
        <w:t xml:space="preserve"> of water supply in vulnerable, inaccessible communities.</w:t>
      </w:r>
    </w:p>
    <w:p w14:paraId="37D750FC" w14:textId="77777777" w:rsidR="00377C50" w:rsidRDefault="00377C50" w:rsidP="005F51BB">
      <w:pPr>
        <w:pStyle w:val="Default"/>
        <w:jc w:val="both"/>
        <w:rPr>
          <w:b/>
          <w:bCs/>
        </w:rPr>
      </w:pPr>
    </w:p>
    <w:p w14:paraId="5A4AB3AE" w14:textId="77777777" w:rsidR="002820AE" w:rsidRPr="00E02A63" w:rsidRDefault="00E02A63" w:rsidP="009E4C1D">
      <w:pPr>
        <w:pStyle w:val="Default"/>
        <w:spacing w:after="120"/>
        <w:jc w:val="both"/>
        <w:rPr>
          <w:b/>
          <w:bCs/>
        </w:rPr>
      </w:pPr>
      <w:proofErr w:type="spellStart"/>
      <w:r w:rsidRPr="00E02A63">
        <w:rPr>
          <w:b/>
          <w:bCs/>
        </w:rPr>
        <w:t>Blaize</w:t>
      </w:r>
      <w:proofErr w:type="spellEnd"/>
      <w:r w:rsidRPr="00E02A63">
        <w:rPr>
          <w:b/>
          <w:bCs/>
        </w:rPr>
        <w:t xml:space="preserve"> Project Summary</w:t>
      </w:r>
      <w:r w:rsidR="00D018F4" w:rsidRPr="00E02A63">
        <w:rPr>
          <w:b/>
          <w:bCs/>
        </w:rPr>
        <w:t xml:space="preserve">  </w:t>
      </w:r>
    </w:p>
    <w:p w14:paraId="7EDBF5C5" w14:textId="4C496421" w:rsidR="002A65C1" w:rsidRDefault="009E4C1D" w:rsidP="005F51BB">
      <w:pPr>
        <w:pStyle w:val="Default"/>
        <w:jc w:val="both"/>
        <w:rPr>
          <w:bCs/>
        </w:rPr>
      </w:pPr>
      <w:r>
        <w:rPr>
          <w:bCs/>
        </w:rPr>
        <w:t xml:space="preserve">The community of </w:t>
      </w:r>
      <w:proofErr w:type="spellStart"/>
      <w:r w:rsidR="00F3302A">
        <w:rPr>
          <w:bCs/>
        </w:rPr>
        <w:t>Blaize</w:t>
      </w:r>
      <w:proofErr w:type="spellEnd"/>
      <w:r w:rsidR="00F3302A">
        <w:rPr>
          <w:bCs/>
        </w:rPr>
        <w:t xml:space="preserve"> is a village </w:t>
      </w:r>
      <w:r w:rsidR="002A65C1">
        <w:rPr>
          <w:bCs/>
        </w:rPr>
        <w:t xml:space="preserve">located between 1200 &amp; 1500 metres above sea level </w:t>
      </w:r>
      <w:r w:rsidR="004327F4">
        <w:rPr>
          <w:bCs/>
        </w:rPr>
        <w:t>in the</w:t>
      </w:r>
      <w:r w:rsidR="00F3302A">
        <w:rPr>
          <w:bCs/>
        </w:rPr>
        <w:t xml:space="preserve"> parish of St Andrew with a population of 120 persons.  </w:t>
      </w:r>
      <w:r w:rsidR="002A65C1">
        <w:rPr>
          <w:bCs/>
        </w:rPr>
        <w:t xml:space="preserve">The village’s road access is </w:t>
      </w:r>
      <w:r w:rsidR="004327F4">
        <w:rPr>
          <w:bCs/>
        </w:rPr>
        <w:t>poor</w:t>
      </w:r>
      <w:r w:rsidR="002A65C1">
        <w:rPr>
          <w:bCs/>
        </w:rPr>
        <w:t xml:space="preserve"> and prior to the project the villagers did not have pipe borne water</w:t>
      </w:r>
      <w:r w:rsidR="004327F4">
        <w:rPr>
          <w:bCs/>
        </w:rPr>
        <w:t>,</w:t>
      </w:r>
      <w:r w:rsidR="002A65C1">
        <w:rPr>
          <w:bCs/>
        </w:rPr>
        <w:t xml:space="preserve"> received truck borne water every two to three weeks or had to collect water in buckets from small springs in the area.  The water available from the springs tended to become very low during the dry season.  Due to the relative unavailability of water villagers spent considerable amount of their daily life collecting water and quite frequently during the dry season </w:t>
      </w:r>
      <w:r w:rsidR="004327F4">
        <w:rPr>
          <w:bCs/>
        </w:rPr>
        <w:t xml:space="preserve">the village experienced severe water scarcity and villagers </w:t>
      </w:r>
      <w:r w:rsidR="002A65C1">
        <w:rPr>
          <w:bCs/>
        </w:rPr>
        <w:t xml:space="preserve">were unable to carry out normal activities due to lack of water.  With climate change these issues were becoming exacerbated.  </w:t>
      </w:r>
    </w:p>
    <w:p w14:paraId="5770856B" w14:textId="77777777" w:rsidR="00F3302A" w:rsidRDefault="002A65C1" w:rsidP="005F51BB">
      <w:pPr>
        <w:pStyle w:val="Default"/>
        <w:jc w:val="both"/>
        <w:rPr>
          <w:bCs/>
          <w:u w:val="single"/>
        </w:rPr>
      </w:pPr>
      <w:r>
        <w:rPr>
          <w:bCs/>
        </w:rPr>
        <w:lastRenderedPageBreak/>
        <w:t xml:space="preserve">Before determining the details of the project some baseline investigation on water demand and </w:t>
      </w:r>
      <w:r w:rsidR="004327F4">
        <w:rPr>
          <w:bCs/>
        </w:rPr>
        <w:t xml:space="preserve">potential supply from rainfall was done. </w:t>
      </w:r>
      <w:r w:rsidR="00F3302A">
        <w:rPr>
          <w:bCs/>
        </w:rPr>
        <w:t xml:space="preserve">The water demand </w:t>
      </w:r>
      <w:r w:rsidR="004327F4">
        <w:rPr>
          <w:bCs/>
        </w:rPr>
        <w:t>was</w:t>
      </w:r>
      <w:r w:rsidR="00F3302A">
        <w:rPr>
          <w:bCs/>
        </w:rPr>
        <w:t xml:space="preserve"> estimated to be approximately 20 gallons per person per day with overall daily demand being 2400 gallons.  </w:t>
      </w:r>
    </w:p>
    <w:p w14:paraId="12BB47A5" w14:textId="77777777" w:rsidR="004327F4" w:rsidRPr="00F24233" w:rsidRDefault="004327F4" w:rsidP="005F51BB">
      <w:pPr>
        <w:pStyle w:val="Default"/>
        <w:jc w:val="both"/>
        <w:rPr>
          <w:b/>
          <w:bCs/>
        </w:rPr>
      </w:pPr>
    </w:p>
    <w:p w14:paraId="35B83C64" w14:textId="77777777" w:rsidR="00F24233" w:rsidRPr="00F24233" w:rsidRDefault="00F24233" w:rsidP="009E4C1D">
      <w:pPr>
        <w:pStyle w:val="Default"/>
        <w:spacing w:after="120"/>
        <w:jc w:val="both"/>
      </w:pPr>
      <w:r w:rsidRPr="00F24233">
        <w:rPr>
          <w:b/>
          <w:bCs/>
        </w:rPr>
        <w:t xml:space="preserve">Project Objectives/Goals </w:t>
      </w:r>
    </w:p>
    <w:p w14:paraId="77F18BB0" w14:textId="42C5FF5A" w:rsidR="007D6381" w:rsidRDefault="007D6381" w:rsidP="005F51BB">
      <w:pPr>
        <w:pStyle w:val="Default"/>
        <w:jc w:val="both"/>
        <w:rPr>
          <w:bCs/>
        </w:rPr>
      </w:pPr>
      <w:r w:rsidRPr="0055220E">
        <w:rPr>
          <w:bCs/>
        </w:rPr>
        <w:t>One of the specific goals/outputs expected in th</w:t>
      </w:r>
      <w:r w:rsidR="004327F4">
        <w:rPr>
          <w:bCs/>
        </w:rPr>
        <w:t xml:space="preserve">e ICCAS </w:t>
      </w:r>
      <w:r w:rsidRPr="0055220E">
        <w:rPr>
          <w:bCs/>
        </w:rPr>
        <w:t xml:space="preserve">programme was </w:t>
      </w:r>
      <w:proofErr w:type="gramStart"/>
      <w:r w:rsidRPr="0055220E">
        <w:rPr>
          <w:bCs/>
        </w:rPr>
        <w:t>in the area of</w:t>
      </w:r>
      <w:proofErr w:type="gramEnd"/>
      <w:r w:rsidRPr="0055220E">
        <w:rPr>
          <w:bCs/>
        </w:rPr>
        <w:t xml:space="preserve"> the Water </w:t>
      </w:r>
      <w:r w:rsidR="007476F0" w:rsidRPr="0055220E">
        <w:rPr>
          <w:bCs/>
        </w:rPr>
        <w:t>and Coastal</w:t>
      </w:r>
      <w:r w:rsidRPr="0055220E">
        <w:rPr>
          <w:bCs/>
        </w:rPr>
        <w:t xml:space="preserve"> Zone Resources Management, more particularly “planning, management and efficient use of the water and coastal zone resources is improved, through the establishment of integrated water resource management approaches and the formulation of CZM </w:t>
      </w:r>
      <w:r w:rsidR="00DE387F">
        <w:rPr>
          <w:bCs/>
        </w:rPr>
        <w:t xml:space="preserve">policies </w:t>
      </w:r>
      <w:r w:rsidRPr="0055220E">
        <w:rPr>
          <w:bCs/>
        </w:rPr>
        <w:t xml:space="preserve">and management plans.”  The </w:t>
      </w:r>
      <w:proofErr w:type="spellStart"/>
      <w:r w:rsidRPr="0055220E">
        <w:rPr>
          <w:bCs/>
        </w:rPr>
        <w:t>Blaize</w:t>
      </w:r>
      <w:proofErr w:type="spellEnd"/>
      <w:r w:rsidRPr="0055220E">
        <w:rPr>
          <w:bCs/>
        </w:rPr>
        <w:t xml:space="preserve"> project </w:t>
      </w:r>
      <w:r w:rsidR="0055220E">
        <w:rPr>
          <w:bCs/>
        </w:rPr>
        <w:t>was developed and implemented to help achieve</w:t>
      </w:r>
      <w:r w:rsidRPr="0055220E">
        <w:rPr>
          <w:bCs/>
        </w:rPr>
        <w:t xml:space="preserve"> this goal.</w:t>
      </w:r>
    </w:p>
    <w:p w14:paraId="0EBDC1E6" w14:textId="77777777" w:rsidR="00B22A9B" w:rsidRPr="0055220E" w:rsidRDefault="00B22A9B" w:rsidP="005F51BB">
      <w:pPr>
        <w:pStyle w:val="Default"/>
        <w:jc w:val="both"/>
        <w:rPr>
          <w:bCs/>
        </w:rPr>
      </w:pPr>
    </w:p>
    <w:p w14:paraId="0888C418" w14:textId="77777777" w:rsidR="00F24233" w:rsidRDefault="00054D30" w:rsidP="005F51BB">
      <w:pPr>
        <w:pStyle w:val="Default"/>
        <w:jc w:val="both"/>
        <w:rPr>
          <w:bCs/>
        </w:rPr>
      </w:pPr>
      <w:r>
        <w:rPr>
          <w:bCs/>
        </w:rPr>
        <w:t>The project</w:t>
      </w:r>
      <w:r w:rsidR="004327F4">
        <w:rPr>
          <w:bCs/>
        </w:rPr>
        <w:t>’s</w:t>
      </w:r>
      <w:r>
        <w:rPr>
          <w:bCs/>
        </w:rPr>
        <w:t xml:space="preserve"> aim was to capture and store sufficient water during the rainy season so that the villagers would not be </w:t>
      </w:r>
      <w:r w:rsidR="009B58E9">
        <w:rPr>
          <w:bCs/>
        </w:rPr>
        <w:t xml:space="preserve">completely </w:t>
      </w:r>
      <w:r>
        <w:rPr>
          <w:bCs/>
        </w:rPr>
        <w:t xml:space="preserve">dependent on truck borne </w:t>
      </w:r>
      <w:r w:rsidR="009B58E9">
        <w:rPr>
          <w:bCs/>
        </w:rPr>
        <w:t>water and</w:t>
      </w:r>
      <w:r>
        <w:rPr>
          <w:bCs/>
        </w:rPr>
        <w:t xml:space="preserve"> would be able to carry out their daily home and business activities with sufficient supply available</w:t>
      </w:r>
      <w:r w:rsidR="009B58E9">
        <w:rPr>
          <w:bCs/>
        </w:rPr>
        <w:t xml:space="preserve"> in the dry season</w:t>
      </w:r>
      <w:r>
        <w:rPr>
          <w:bCs/>
        </w:rPr>
        <w:t>.</w:t>
      </w:r>
    </w:p>
    <w:p w14:paraId="01D78897" w14:textId="77777777" w:rsidR="00054D30" w:rsidRDefault="00054D30" w:rsidP="005F51BB">
      <w:pPr>
        <w:pStyle w:val="Default"/>
        <w:jc w:val="both"/>
        <w:rPr>
          <w:bCs/>
        </w:rPr>
      </w:pPr>
    </w:p>
    <w:p w14:paraId="449FC15A" w14:textId="324619B3" w:rsidR="00054D30" w:rsidRDefault="00054D30" w:rsidP="005F51BB">
      <w:pPr>
        <w:pStyle w:val="Default"/>
        <w:jc w:val="both"/>
        <w:rPr>
          <w:bCs/>
        </w:rPr>
      </w:pPr>
      <w:r>
        <w:rPr>
          <w:bCs/>
        </w:rPr>
        <w:t xml:space="preserve">To achieve the objective the project was designed with a rainwater catchment area of 15,000 </w:t>
      </w:r>
      <w:proofErr w:type="spellStart"/>
      <w:r>
        <w:rPr>
          <w:bCs/>
        </w:rPr>
        <w:t>sq</w:t>
      </w:r>
      <w:proofErr w:type="spellEnd"/>
      <w:r>
        <w:rPr>
          <w:bCs/>
        </w:rPr>
        <w:t xml:space="preserve"> </w:t>
      </w:r>
      <w:proofErr w:type="spellStart"/>
      <w:r>
        <w:rPr>
          <w:bCs/>
        </w:rPr>
        <w:t>ft</w:t>
      </w:r>
      <w:proofErr w:type="spellEnd"/>
      <w:r>
        <w:rPr>
          <w:bCs/>
        </w:rPr>
        <w:t xml:space="preserve"> and a cistern with a </w:t>
      </w:r>
      <w:r w:rsidR="007476F0">
        <w:rPr>
          <w:bCs/>
        </w:rPr>
        <w:t>50,000-gallon</w:t>
      </w:r>
      <w:r>
        <w:rPr>
          <w:bCs/>
        </w:rPr>
        <w:t xml:space="preserve"> capacity (that is a month’s worth of capacity at the total daily consumption figure of 2400 gallons).  A distribution network from the tank servicing the entire village </w:t>
      </w:r>
      <w:r w:rsidR="004327F4">
        <w:rPr>
          <w:bCs/>
        </w:rPr>
        <w:t>was included</w:t>
      </w:r>
      <w:r>
        <w:rPr>
          <w:bCs/>
        </w:rPr>
        <w:t xml:space="preserve"> the project</w:t>
      </w:r>
      <w:r w:rsidR="004327F4">
        <w:rPr>
          <w:bCs/>
        </w:rPr>
        <w:t>, so that upon completion villagers had pipe-borne water in their homes. The total project cost was USD$120,000</w:t>
      </w:r>
    </w:p>
    <w:p w14:paraId="3FC971E3" w14:textId="77777777" w:rsidR="00054D30" w:rsidRDefault="00054D30" w:rsidP="005F51BB">
      <w:pPr>
        <w:pStyle w:val="Default"/>
        <w:jc w:val="both"/>
        <w:rPr>
          <w:bCs/>
        </w:rPr>
      </w:pPr>
    </w:p>
    <w:p w14:paraId="2E22FA4A" w14:textId="77777777" w:rsidR="00054D30" w:rsidRDefault="00054D30" w:rsidP="005F51BB">
      <w:pPr>
        <w:pStyle w:val="Default"/>
        <w:jc w:val="both"/>
        <w:rPr>
          <w:bCs/>
        </w:rPr>
      </w:pPr>
      <w:r>
        <w:rPr>
          <w:bCs/>
        </w:rPr>
        <w:t>The project commenced in September of 2015 and was launched in July o</w:t>
      </w:r>
      <w:r w:rsidR="009F6A04">
        <w:rPr>
          <w:bCs/>
        </w:rPr>
        <w:t>f</w:t>
      </w:r>
      <w:r>
        <w:rPr>
          <w:bCs/>
        </w:rPr>
        <w:t xml:space="preserve"> 2016 with tank and connections completed by that date.</w:t>
      </w:r>
    </w:p>
    <w:p w14:paraId="0EE8C725" w14:textId="77777777" w:rsidR="00843C95" w:rsidRDefault="00843C95" w:rsidP="005F51BB">
      <w:pPr>
        <w:pStyle w:val="Default"/>
        <w:jc w:val="both"/>
        <w:rPr>
          <w:bCs/>
        </w:rPr>
      </w:pPr>
    </w:p>
    <w:p w14:paraId="132C9D40" w14:textId="77777777" w:rsidR="00F24233" w:rsidRPr="00843C95" w:rsidRDefault="00F24233" w:rsidP="005F51BB">
      <w:pPr>
        <w:pStyle w:val="Default"/>
        <w:jc w:val="both"/>
      </w:pPr>
      <w:r w:rsidRPr="00843C95">
        <w:rPr>
          <w:b/>
          <w:bCs/>
        </w:rPr>
        <w:t xml:space="preserve">Climate Change Adaptation impact </w:t>
      </w:r>
    </w:p>
    <w:p w14:paraId="31996CAE" w14:textId="77777777" w:rsidR="004327F4" w:rsidRDefault="004327F4" w:rsidP="005F51BB">
      <w:pPr>
        <w:pStyle w:val="Default"/>
        <w:jc w:val="both"/>
      </w:pPr>
      <w:proofErr w:type="spellStart"/>
      <w:r>
        <w:t>Blaize</w:t>
      </w:r>
      <w:proofErr w:type="spellEnd"/>
      <w:r>
        <w:t xml:space="preserve"> was set up as a pilot to show how simple technology located within the affected community could mitigate against the effects of climate change.  </w:t>
      </w:r>
    </w:p>
    <w:p w14:paraId="65EB0D2D" w14:textId="77777777" w:rsidR="004327F4" w:rsidRDefault="004327F4" w:rsidP="005F51BB">
      <w:pPr>
        <w:pStyle w:val="Default"/>
        <w:jc w:val="both"/>
      </w:pPr>
    </w:p>
    <w:p w14:paraId="05655982" w14:textId="7E743D28" w:rsidR="00054D30" w:rsidRDefault="00054D30" w:rsidP="005F51BB">
      <w:pPr>
        <w:pStyle w:val="Default"/>
        <w:jc w:val="both"/>
      </w:pPr>
      <w:r>
        <w:t>Given that one of the major consequences of climate change is the increase in extremes</w:t>
      </w:r>
      <w:r w:rsidR="00DE387F">
        <w:t xml:space="preserve"> climatic events</w:t>
      </w:r>
      <w:r>
        <w:t xml:space="preserve"> </w:t>
      </w:r>
      <w:r w:rsidR="00DE387F">
        <w:t xml:space="preserve">and variability </w:t>
      </w:r>
      <w:r>
        <w:t>of weather</w:t>
      </w:r>
      <w:r w:rsidR="00DE387F">
        <w:t>,</w:t>
      </w:r>
      <w:r>
        <w:t xml:space="preserve"> especially extreme drought</w:t>
      </w:r>
      <w:r w:rsidR="00DE387F">
        <w:t>,</w:t>
      </w:r>
      <w:r>
        <w:t xml:space="preserve"> the </w:t>
      </w:r>
      <w:r w:rsidR="00DE387F">
        <w:t xml:space="preserve">availability of adequate water storage facilities, </w:t>
      </w:r>
      <w:r>
        <w:t>is in fact a very useful strategy in climate change adaptation and allows for more effective water resource management.</w:t>
      </w:r>
      <w:r w:rsidR="00843C95">
        <w:t xml:space="preserve">  </w:t>
      </w:r>
    </w:p>
    <w:p w14:paraId="1C2781C2" w14:textId="77777777" w:rsidR="00C50A1C" w:rsidRDefault="00C50A1C" w:rsidP="005F51BB">
      <w:pPr>
        <w:pStyle w:val="Default"/>
        <w:jc w:val="both"/>
      </w:pPr>
    </w:p>
    <w:p w14:paraId="32A9A56D" w14:textId="77777777" w:rsidR="00054D30" w:rsidRDefault="00054D30" w:rsidP="005F51BB">
      <w:pPr>
        <w:pStyle w:val="Default"/>
        <w:jc w:val="both"/>
      </w:pPr>
      <w:r>
        <w:t xml:space="preserve">The provision of the water supply at the point of demand makes it more </w:t>
      </w:r>
      <w:r w:rsidR="003A7A71">
        <w:t>useful and more easily managed by the community which has a very positive impact on sustainability.</w:t>
      </w:r>
      <w:r w:rsidR="00843C95" w:rsidRPr="00843C95">
        <w:t xml:space="preserve"> </w:t>
      </w:r>
      <w:r w:rsidR="00843C95">
        <w:t xml:space="preserve"> The project is also highly replicable which allows for future expansion of capacity to meet growing needs.</w:t>
      </w:r>
    </w:p>
    <w:p w14:paraId="313C180C" w14:textId="77777777" w:rsidR="00F24233" w:rsidRPr="00F24233" w:rsidRDefault="00F24233" w:rsidP="005F51BB">
      <w:pPr>
        <w:pStyle w:val="Default"/>
        <w:jc w:val="both"/>
        <w:rPr>
          <w:b/>
          <w:bCs/>
        </w:rPr>
      </w:pPr>
    </w:p>
    <w:p w14:paraId="697348D7" w14:textId="77777777" w:rsidR="003A7A71" w:rsidRDefault="003D3F9A" w:rsidP="005F51BB">
      <w:pPr>
        <w:pStyle w:val="Default"/>
        <w:jc w:val="both"/>
      </w:pPr>
      <w:r>
        <w:rPr>
          <w:b/>
          <w:bCs/>
        </w:rPr>
        <w:t>Positive Lessons that can be Extracted from this Project</w:t>
      </w:r>
    </w:p>
    <w:p w14:paraId="06BE6110" w14:textId="2035C3D9" w:rsidR="003D3F9A" w:rsidRDefault="003D3F9A" w:rsidP="005F51BB">
      <w:pPr>
        <w:pStyle w:val="Default"/>
        <w:jc w:val="both"/>
      </w:pPr>
      <w:r>
        <w:t>This project along with others based on rainwater harvesting focus</w:t>
      </w:r>
      <w:r w:rsidR="00C87CC0">
        <w:t>ed</w:t>
      </w:r>
      <w:r>
        <w:t xml:space="preserve"> on use of renewable resources (rainwater), and appropriate technology (rainwater harvesting) and placing the source of the resource within the community which increases the sense of community empowerment. This is an excellent model for sustainable renewable resource use in a climate vulnerable environment.</w:t>
      </w:r>
    </w:p>
    <w:p w14:paraId="509E4714" w14:textId="77777777" w:rsidR="003D3F9A" w:rsidRDefault="003D3F9A" w:rsidP="005F51BB">
      <w:pPr>
        <w:pStyle w:val="Default"/>
        <w:jc w:val="both"/>
      </w:pPr>
    </w:p>
    <w:p w14:paraId="6319A0CE" w14:textId="255D8E4C" w:rsidR="003D3F9A" w:rsidRPr="00F24233" w:rsidRDefault="003D3F9A" w:rsidP="005F51BB">
      <w:pPr>
        <w:pStyle w:val="Default"/>
        <w:jc w:val="both"/>
      </w:pPr>
      <w:r>
        <w:t xml:space="preserve">Provision of water on a reliable basis </w:t>
      </w:r>
      <w:r w:rsidR="004327F4">
        <w:t xml:space="preserve">has </w:t>
      </w:r>
      <w:r>
        <w:t xml:space="preserve">improved </w:t>
      </w:r>
      <w:r w:rsidR="00FA17F0">
        <w:t xml:space="preserve">the </w:t>
      </w:r>
      <w:r>
        <w:t>quality of life including household productivity and school attendance.</w:t>
      </w:r>
    </w:p>
    <w:p w14:paraId="693AF72B" w14:textId="77777777" w:rsidR="003D3F9A" w:rsidRDefault="003D3F9A" w:rsidP="005F51BB">
      <w:pPr>
        <w:pStyle w:val="Default"/>
        <w:jc w:val="both"/>
      </w:pPr>
    </w:p>
    <w:p w14:paraId="162921E3" w14:textId="77777777" w:rsidR="003A7A71" w:rsidRDefault="003A7A71" w:rsidP="005F51BB">
      <w:pPr>
        <w:pStyle w:val="Default"/>
        <w:jc w:val="both"/>
      </w:pPr>
      <w:r>
        <w:t>The conduct of a baseline study</w:t>
      </w:r>
      <w:r w:rsidR="00F43EA5">
        <w:t xml:space="preserve"> by NAWASA</w:t>
      </w:r>
      <w:r>
        <w:t xml:space="preserve"> before the implementation of the project </w:t>
      </w:r>
      <w:r w:rsidR="00B445E4">
        <w:t>helped</w:t>
      </w:r>
      <w:r w:rsidR="00CD32E5">
        <w:t xml:space="preserve"> </w:t>
      </w:r>
      <w:r w:rsidR="00B445E4">
        <w:t>in identifying the major issues with the existing water supply.</w:t>
      </w:r>
      <w:r w:rsidR="00F43EA5">
        <w:t xml:space="preserve">  The community was extensively surveyed (38 interviewees</w:t>
      </w:r>
      <w:r w:rsidR="00423FF6">
        <w:t xml:space="preserve"> out of a population of 120 persons</w:t>
      </w:r>
      <w:r w:rsidR="00F43EA5">
        <w:t xml:space="preserve"> </w:t>
      </w:r>
      <w:r w:rsidR="00297027">
        <w:t>though not all</w:t>
      </w:r>
      <w:r w:rsidR="00F43EA5">
        <w:t xml:space="preserve"> responded to </w:t>
      </w:r>
      <w:r w:rsidR="00297027">
        <w:t>all the</w:t>
      </w:r>
      <w:r w:rsidR="00F43EA5">
        <w:t xml:space="preserve"> questionnaire </w:t>
      </w:r>
      <w:r w:rsidR="00297027">
        <w:t>items</w:t>
      </w:r>
      <w:r w:rsidR="00F43EA5">
        <w:t>) in this baseline study which also increased the community’s sense of involvement and hence commitment to the project.</w:t>
      </w:r>
      <w:r w:rsidR="00297027">
        <w:t xml:space="preserve"> </w:t>
      </w:r>
    </w:p>
    <w:p w14:paraId="4305BF35" w14:textId="77777777" w:rsidR="003A7A71" w:rsidRDefault="003A7A71" w:rsidP="005F51BB">
      <w:pPr>
        <w:pStyle w:val="Default"/>
        <w:jc w:val="both"/>
      </w:pPr>
    </w:p>
    <w:p w14:paraId="4E852181" w14:textId="7F6EF6E4" w:rsidR="003A7A71" w:rsidRDefault="003A7A71" w:rsidP="005F51BB">
      <w:pPr>
        <w:pStyle w:val="Default"/>
        <w:jc w:val="both"/>
      </w:pPr>
      <w:r>
        <w:t>The involvement of the community through community meetings before and during project implementation has contributed to project support and to better community understanding of the impact of climate change and the necessity to adapt to that change and manage resources.</w:t>
      </w:r>
      <w:r w:rsidR="00297027">
        <w:t xml:space="preserve">  More particularly the results of the questionnaire and details of the project plan and implementation were shared with the community before the project </w:t>
      </w:r>
      <w:r w:rsidR="00423FF6">
        <w:t>began</w:t>
      </w:r>
      <w:r w:rsidR="00297027">
        <w:t>.</w:t>
      </w:r>
    </w:p>
    <w:p w14:paraId="5F028BBA" w14:textId="7FB744FE" w:rsidR="00002B33" w:rsidRDefault="00002B33" w:rsidP="005F51BB">
      <w:pPr>
        <w:pStyle w:val="Default"/>
        <w:jc w:val="both"/>
      </w:pPr>
    </w:p>
    <w:p w14:paraId="34DED017" w14:textId="26825FCE" w:rsidR="00002B33" w:rsidRDefault="00002B33" w:rsidP="005F51BB">
      <w:pPr>
        <w:pStyle w:val="Default"/>
        <w:jc w:val="both"/>
      </w:pPr>
      <w:r>
        <w:t>Additionally, post project training has been carried out in the community in maintaining water quality which contributes to the sustainability of the project.</w:t>
      </w:r>
    </w:p>
    <w:p w14:paraId="4D1FF816" w14:textId="77777777" w:rsidR="00F24233" w:rsidRPr="00F24233" w:rsidRDefault="00F24233" w:rsidP="005F51BB">
      <w:pPr>
        <w:pStyle w:val="Default"/>
        <w:jc w:val="both"/>
        <w:rPr>
          <w:b/>
          <w:bCs/>
        </w:rPr>
      </w:pPr>
    </w:p>
    <w:p w14:paraId="5E7D4001" w14:textId="77777777" w:rsidR="003D3F9A" w:rsidRPr="003D3F9A" w:rsidRDefault="003D3F9A" w:rsidP="009E4C1D">
      <w:pPr>
        <w:pStyle w:val="Default"/>
        <w:spacing w:after="120"/>
        <w:jc w:val="both"/>
        <w:rPr>
          <w:b/>
          <w:bCs/>
        </w:rPr>
      </w:pPr>
      <w:r>
        <w:rPr>
          <w:b/>
          <w:bCs/>
        </w:rPr>
        <w:t>Areas for improvement when replicating this Project Approach</w:t>
      </w:r>
    </w:p>
    <w:p w14:paraId="45B558F1" w14:textId="1DF3CC80" w:rsidR="00337D26" w:rsidRDefault="00B445E4" w:rsidP="005F51BB">
      <w:pPr>
        <w:pStyle w:val="Default"/>
        <w:jc w:val="both"/>
      </w:pPr>
      <w:r>
        <w:t>It should be noted that though NAWASA carried out an extensive questionnaire with high response rate</w:t>
      </w:r>
      <w:r w:rsidR="004327F4">
        <w:t>s</w:t>
      </w:r>
      <w:r>
        <w:t xml:space="preserve"> in the community the questionnaire did not deal with the issue </w:t>
      </w:r>
      <w:r w:rsidR="004327F4">
        <w:t>of l</w:t>
      </w:r>
      <w:r>
        <w:t xml:space="preserve">ong term water requirements in the community </w:t>
      </w:r>
      <w:r w:rsidR="00337D26">
        <w:t xml:space="preserve">on the demand side </w:t>
      </w:r>
      <w:r>
        <w:t>based on the likelihood of population growth</w:t>
      </w:r>
      <w:r w:rsidR="00337D26">
        <w:t xml:space="preserve">, and </w:t>
      </w:r>
      <w:r>
        <w:t>possible</w:t>
      </w:r>
      <w:r w:rsidR="00337D26">
        <w:t xml:space="preserve"> increased</w:t>
      </w:r>
      <w:r>
        <w:t xml:space="preserve"> commercial and farming requirements.</w:t>
      </w:r>
      <w:r w:rsidR="004327F4">
        <w:t xml:space="preserve"> Additionally,</w:t>
      </w:r>
      <w:r w:rsidR="00337D26">
        <w:t xml:space="preserve"> on the supply side</w:t>
      </w:r>
      <w:r w:rsidR="004327F4">
        <w:t xml:space="preserve"> there may be significant changes in the quantum of rainfall received in the future due to climate </w:t>
      </w:r>
      <w:r w:rsidR="00337D26">
        <w:t>change,</w:t>
      </w:r>
      <w:r w:rsidR="004327F4">
        <w:t xml:space="preserve"> so the size of the storage</w:t>
      </w:r>
      <w:r w:rsidR="00DE387F">
        <w:t xml:space="preserve"> facility</w:t>
      </w:r>
      <w:r w:rsidR="004327F4">
        <w:t xml:space="preserve"> may not be </w:t>
      </w:r>
      <w:r w:rsidR="00DE387F">
        <w:t xml:space="preserve">adequate for </w:t>
      </w:r>
      <w:r w:rsidR="004327F4">
        <w:t>future</w:t>
      </w:r>
      <w:r w:rsidR="00DE387F">
        <w:t xml:space="preserve"> demand</w:t>
      </w:r>
      <w:r w:rsidR="004327F4">
        <w:t xml:space="preserve">.  </w:t>
      </w:r>
      <w:r w:rsidR="00337D26">
        <w:t xml:space="preserve">It is possible that a more thorough feasibility </w:t>
      </w:r>
      <w:r w:rsidR="00DE387F">
        <w:t xml:space="preserve">study, </w:t>
      </w:r>
      <w:r w:rsidR="00337D26">
        <w:t xml:space="preserve">using time series date and projections into the future of both rainfall and of population changes (including business/commercial requirements) would have </w:t>
      </w:r>
      <w:r w:rsidR="00DE387F">
        <w:t xml:space="preserve">allowed for design features to accommodate any changes </w:t>
      </w:r>
      <w:r w:rsidR="00337D26">
        <w:t xml:space="preserve">in terms of quantity of water supply including tank placement and number of tanks.  </w:t>
      </w:r>
    </w:p>
    <w:p w14:paraId="754DE686" w14:textId="77777777" w:rsidR="00377C50" w:rsidRPr="000F65CB" w:rsidRDefault="00377C50" w:rsidP="005F51BB">
      <w:pPr>
        <w:pStyle w:val="Default"/>
        <w:jc w:val="both"/>
        <w:rPr>
          <w:bCs/>
        </w:rPr>
      </w:pPr>
    </w:p>
    <w:p w14:paraId="489191A6" w14:textId="11D0A13E" w:rsidR="00F24233" w:rsidRDefault="00E067E8" w:rsidP="009E4C1D">
      <w:pPr>
        <w:pStyle w:val="Default"/>
        <w:spacing w:after="120"/>
        <w:jc w:val="both"/>
        <w:rPr>
          <w:b/>
          <w:bCs/>
        </w:rPr>
      </w:pPr>
      <w:r>
        <w:rPr>
          <w:b/>
          <w:bCs/>
        </w:rPr>
        <w:t>Key Comments</w:t>
      </w:r>
      <w:r w:rsidR="00550724">
        <w:rPr>
          <w:b/>
          <w:bCs/>
        </w:rPr>
        <w:t xml:space="preserve"> on </w:t>
      </w:r>
      <w:r w:rsidR="00A103F3">
        <w:rPr>
          <w:b/>
          <w:bCs/>
        </w:rPr>
        <w:t>P</w:t>
      </w:r>
      <w:r w:rsidR="00550724">
        <w:rPr>
          <w:b/>
          <w:bCs/>
        </w:rPr>
        <w:t xml:space="preserve">roject </w:t>
      </w:r>
      <w:r w:rsidR="00A103F3">
        <w:rPr>
          <w:b/>
          <w:bCs/>
        </w:rPr>
        <w:t>Success</w:t>
      </w:r>
      <w:r>
        <w:rPr>
          <w:b/>
          <w:bCs/>
        </w:rPr>
        <w:t xml:space="preserve"> from Stakeholders</w:t>
      </w:r>
    </w:p>
    <w:p w14:paraId="1CA50053" w14:textId="0FFD5E59" w:rsidR="00E067E8" w:rsidRPr="00F24233" w:rsidRDefault="00550724" w:rsidP="005F51BB">
      <w:pPr>
        <w:pStyle w:val="Default"/>
        <w:jc w:val="both"/>
      </w:pPr>
      <w:r>
        <w:t xml:space="preserve">The head of the environmental division states, “one of the key areas we looked at was piloting action on the ground” to develop a project that was “tailor made” and “not a cookie cutter solution”.  </w:t>
      </w:r>
      <w:r w:rsidR="00F5659D">
        <w:t xml:space="preserve">As one of the village residents says the “project was a good initiative” and as another </w:t>
      </w:r>
      <w:r w:rsidR="00E73ED1">
        <w:t>says,</w:t>
      </w:r>
      <w:r w:rsidR="00F5659D">
        <w:t xml:space="preserve"> “it sa</w:t>
      </w:r>
      <w:r w:rsidR="00E73ED1">
        <w:t>ve</w:t>
      </w:r>
      <w:r w:rsidR="00F5659D">
        <w:t>s time, the time you take to go outside</w:t>
      </w:r>
      <w:r w:rsidR="008133E3">
        <w:t>,</w:t>
      </w:r>
      <w:r w:rsidR="00F5659D">
        <w:t xml:space="preserve"> full up a bucket</w:t>
      </w:r>
      <w:r w:rsidR="00E73ED1">
        <w:t xml:space="preserve"> to</w:t>
      </w:r>
      <w:r w:rsidR="00F5659D">
        <w:t xml:space="preserve"> go to the bathroom</w:t>
      </w:r>
      <w:r w:rsidR="00E73ED1">
        <w:t xml:space="preserve"> or the washroom</w:t>
      </w:r>
      <w:r w:rsidR="008226CA">
        <w:t>. N</w:t>
      </w:r>
      <w:r w:rsidR="00F5659D">
        <w:t>ow</w:t>
      </w:r>
      <w:r w:rsidR="008226CA">
        <w:t>,</w:t>
      </w:r>
      <w:r w:rsidR="00F5659D">
        <w:t xml:space="preserve"> you have it right there!</w:t>
      </w:r>
      <w:r w:rsidR="00646AC7">
        <w:t>”</w:t>
      </w:r>
    </w:p>
    <w:p w14:paraId="138D6799" w14:textId="77777777" w:rsidR="003D3F9A" w:rsidRDefault="003D3F9A" w:rsidP="00F24233">
      <w:pPr>
        <w:pStyle w:val="Default"/>
        <w:rPr>
          <w:b/>
          <w:bCs/>
        </w:rPr>
      </w:pPr>
    </w:p>
    <w:p w14:paraId="5B0FF79F" w14:textId="77777777" w:rsidR="00F5480D" w:rsidRDefault="00F24233" w:rsidP="00F5480D">
      <w:pPr>
        <w:pStyle w:val="Default"/>
        <w:spacing w:after="120"/>
        <w:rPr>
          <w:b/>
          <w:bCs/>
        </w:rPr>
      </w:pPr>
      <w:r w:rsidRPr="00F24233">
        <w:rPr>
          <w:b/>
          <w:bCs/>
        </w:rPr>
        <w:t>Resources:</w:t>
      </w:r>
    </w:p>
    <w:p w14:paraId="03CE088B" w14:textId="0E9B695A" w:rsidR="00F24233" w:rsidRDefault="009368F0" w:rsidP="00F24233">
      <w:pPr>
        <w:pStyle w:val="Default"/>
        <w:rPr>
          <w:rStyle w:val="Hyperlink"/>
        </w:rPr>
      </w:pPr>
      <w:hyperlink r:id="rId14" w:history="1">
        <w:r w:rsidR="00604285">
          <w:rPr>
            <w:rStyle w:val="Hyperlink"/>
          </w:rPr>
          <w:t>https://www.international-climate-initiative.com/en/media-centre/videos/film/show_video/show/community_rainwater_harvesting_project_in_blaize,_grenada/</w:t>
        </w:r>
      </w:hyperlink>
    </w:p>
    <w:p w14:paraId="518B138A" w14:textId="52BC5A56" w:rsidR="00002B33" w:rsidRDefault="009368F0" w:rsidP="00F24233">
      <w:pPr>
        <w:pStyle w:val="Default"/>
      </w:pPr>
      <w:hyperlink r:id="rId15" w:history="1">
        <w:r w:rsidR="00002B33" w:rsidRPr="008116EC">
          <w:rPr>
            <w:rStyle w:val="Hyperlink"/>
          </w:rPr>
          <w:t>http://www.iccas.gd/?q=about-iccas</w:t>
        </w:r>
      </w:hyperlink>
    </w:p>
    <w:p w14:paraId="44166E72" w14:textId="77777777" w:rsidR="00002B33" w:rsidRPr="00F24233" w:rsidRDefault="00002B33" w:rsidP="00F24233">
      <w:pPr>
        <w:pStyle w:val="Default"/>
      </w:pPr>
    </w:p>
    <w:p w14:paraId="6531618F" w14:textId="77777777" w:rsidR="00DE387F" w:rsidRDefault="00F24233" w:rsidP="00F24233">
      <w:pPr>
        <w:pStyle w:val="Default"/>
      </w:pPr>
      <w:r w:rsidRPr="00F24233">
        <w:t xml:space="preserve">Author: </w:t>
      </w:r>
      <w:r w:rsidR="00BC0189">
        <w:t>David Simmons &amp; Christina Barradas-Brewster/ Consultants/</w:t>
      </w:r>
      <w:r w:rsidR="00DE387F">
        <w:t xml:space="preserve"> </w:t>
      </w:r>
    </w:p>
    <w:p w14:paraId="122A731F" w14:textId="7009A014" w:rsidR="00BC0189" w:rsidRDefault="00DE387F" w:rsidP="00F24233">
      <w:pPr>
        <w:pStyle w:val="Default"/>
      </w:pPr>
      <w:r>
        <w:t>C</w:t>
      </w:r>
      <w:r w:rsidR="00BC0189">
        <w:t>aribbean</w:t>
      </w:r>
      <w:r>
        <w:t xml:space="preserve">: </w:t>
      </w:r>
      <w:hyperlink r:id="rId16" w:history="1">
        <w:r w:rsidRPr="000C3885">
          <w:rPr>
            <w:rStyle w:val="Hyperlink"/>
          </w:rPr>
          <w:t>davidasimmons@outlook.com</w:t>
        </w:r>
      </w:hyperlink>
    </w:p>
    <w:p w14:paraId="018F2FB4" w14:textId="77777777" w:rsidR="00F24233" w:rsidRPr="00F24233" w:rsidRDefault="00F24233" w:rsidP="00F24233">
      <w:pPr>
        <w:pStyle w:val="Default"/>
      </w:pPr>
      <w:r w:rsidRPr="00F24233">
        <w:t xml:space="preserve">Location of Project: </w:t>
      </w:r>
      <w:r w:rsidR="00BC0189">
        <w:t>Caribbean/</w:t>
      </w:r>
      <w:r w:rsidRPr="00F24233">
        <w:t>OU/</w:t>
      </w:r>
      <w:r w:rsidR="00BC0189">
        <w:t>Grenada</w:t>
      </w:r>
      <w:r w:rsidRPr="00F24233">
        <w:t>/</w:t>
      </w:r>
      <w:r w:rsidR="00BC0189">
        <w:t>St Andrew</w:t>
      </w:r>
      <w:r w:rsidRPr="00F24233">
        <w:t xml:space="preserve"> </w:t>
      </w:r>
    </w:p>
    <w:p w14:paraId="6D25ABC8" w14:textId="3286B755" w:rsidR="00F24233" w:rsidRPr="00F24233" w:rsidRDefault="00F24233" w:rsidP="00F24233">
      <w:pPr>
        <w:pStyle w:val="Default"/>
      </w:pPr>
      <w:r w:rsidRPr="00F24233">
        <w:lastRenderedPageBreak/>
        <w:t>Major Habitat Type for this partnership</w:t>
      </w:r>
      <w:r w:rsidR="00DE387F">
        <w:t>:</w:t>
      </w:r>
      <w:r w:rsidRPr="00F24233">
        <w:t xml:space="preserve"> </w:t>
      </w:r>
      <w:r w:rsidR="003C550F">
        <w:t>Farming community</w:t>
      </w:r>
    </w:p>
    <w:p w14:paraId="593C1BFB" w14:textId="4D2EA4EB" w:rsidR="00F24233" w:rsidRPr="00F24233" w:rsidRDefault="00F24233" w:rsidP="00F24233">
      <w:pPr>
        <w:pStyle w:val="Default"/>
      </w:pPr>
      <w:r w:rsidRPr="00F24233">
        <w:t xml:space="preserve">Types of Partners: Government, Place-based NGO, International </w:t>
      </w:r>
      <w:r w:rsidR="00C10757" w:rsidRPr="00F24233">
        <w:t>NGO, Community</w:t>
      </w:r>
      <w:r w:rsidRPr="00F24233">
        <w:t xml:space="preserve"> Based Organization etc. </w:t>
      </w:r>
    </w:p>
    <w:p w14:paraId="720A4904" w14:textId="77777777" w:rsidR="00F24233" w:rsidRPr="00F24233" w:rsidRDefault="00F24233" w:rsidP="00F24233">
      <w:pPr>
        <w:pStyle w:val="Default"/>
      </w:pPr>
      <w:r w:rsidRPr="00F24233">
        <w:t xml:space="preserve">Priority: Freshwater </w:t>
      </w:r>
    </w:p>
    <w:p w14:paraId="19F99192" w14:textId="596E0EF3" w:rsidR="00F24233" w:rsidRPr="00A103F3" w:rsidRDefault="00F24233" w:rsidP="00A103F3">
      <w:pPr>
        <w:pStyle w:val="Default"/>
      </w:pPr>
      <w:r w:rsidRPr="00F24233">
        <w:t xml:space="preserve">Date: </w:t>
      </w:r>
      <w:r w:rsidR="00BC0189">
        <w:t>May 2018</w:t>
      </w:r>
      <w:r w:rsidRPr="00F24233">
        <w:t xml:space="preserve"> </w:t>
      </w:r>
    </w:p>
    <w:sectPr w:rsidR="00F24233" w:rsidRPr="00A103F3" w:rsidSect="007A43A4">
      <w:pgSz w:w="12240" w:h="16340"/>
      <w:pgMar w:top="1440" w:right="1109" w:bottom="1440" w:left="1224" w:header="720" w:footer="720" w:gutter="0"/>
      <w:pgNumType w:fmt="numberInDash"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C049FA" w14:textId="77777777" w:rsidR="003E1D0D" w:rsidRDefault="003E1D0D" w:rsidP="009F6A04">
      <w:pPr>
        <w:spacing w:after="0" w:line="240" w:lineRule="auto"/>
      </w:pPr>
      <w:r>
        <w:separator/>
      </w:r>
    </w:p>
  </w:endnote>
  <w:endnote w:type="continuationSeparator" w:id="0">
    <w:p w14:paraId="3416B8EF" w14:textId="77777777" w:rsidR="003E1D0D" w:rsidRDefault="003E1D0D" w:rsidP="009F6A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4587537"/>
      <w:docPartObj>
        <w:docPartGallery w:val="Page Numbers (Bottom of Page)"/>
        <w:docPartUnique/>
      </w:docPartObj>
    </w:sdtPr>
    <w:sdtEndPr>
      <w:rPr>
        <w:noProof/>
      </w:rPr>
    </w:sdtEndPr>
    <w:sdtContent>
      <w:p w14:paraId="4732C11D" w14:textId="63FB12D8" w:rsidR="007A43A4" w:rsidRDefault="007A43A4">
        <w:pPr>
          <w:pStyle w:val="Footer"/>
          <w:jc w:val="center"/>
        </w:pPr>
        <w:r>
          <w:fldChar w:fldCharType="begin"/>
        </w:r>
        <w:r>
          <w:instrText xml:space="preserve"> PAGE   \* MERGEFORMAT </w:instrText>
        </w:r>
        <w:r>
          <w:fldChar w:fldCharType="separate"/>
        </w:r>
        <w:r w:rsidR="009368F0">
          <w:rPr>
            <w:noProof/>
          </w:rPr>
          <w:t>- 3 -</w:t>
        </w:r>
        <w:r>
          <w:rPr>
            <w:noProof/>
          </w:rPr>
          <w:fldChar w:fldCharType="end"/>
        </w:r>
      </w:p>
    </w:sdtContent>
  </w:sdt>
  <w:p w14:paraId="264B103F" w14:textId="77777777" w:rsidR="007A43A4" w:rsidRDefault="007A43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100545" w14:textId="77777777" w:rsidR="003E1D0D" w:rsidRDefault="003E1D0D" w:rsidP="009F6A04">
      <w:pPr>
        <w:spacing w:after="0" w:line="240" w:lineRule="auto"/>
      </w:pPr>
      <w:r>
        <w:separator/>
      </w:r>
    </w:p>
  </w:footnote>
  <w:footnote w:type="continuationSeparator" w:id="0">
    <w:p w14:paraId="4262DA11" w14:textId="77777777" w:rsidR="003E1D0D" w:rsidRDefault="003E1D0D" w:rsidP="009F6A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00928"/>
    <w:multiLevelType w:val="hybridMultilevel"/>
    <w:tmpl w:val="D608AC2A"/>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 w15:restartNumberingAfterBreak="0">
    <w:nsid w:val="26B1212F"/>
    <w:multiLevelType w:val="multilevel"/>
    <w:tmpl w:val="80FE0162"/>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26CF0E2A"/>
    <w:multiLevelType w:val="hybridMultilevel"/>
    <w:tmpl w:val="0F16365A"/>
    <w:lvl w:ilvl="0" w:tplc="E198FDF8">
      <w:start w:val="1"/>
      <w:numFmt w:val="decimal"/>
      <w:lvlText w:val="%1"/>
      <w:lvlJc w:val="righ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 w15:restartNumberingAfterBreak="0">
    <w:nsid w:val="3ABC727E"/>
    <w:multiLevelType w:val="hybridMultilevel"/>
    <w:tmpl w:val="3134E26E"/>
    <w:lvl w:ilvl="0" w:tplc="2C09000D">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4" w15:restartNumberingAfterBreak="0">
    <w:nsid w:val="42BC6449"/>
    <w:multiLevelType w:val="hybridMultilevel"/>
    <w:tmpl w:val="19647AE8"/>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5" w15:restartNumberingAfterBreak="0">
    <w:nsid w:val="4603130D"/>
    <w:multiLevelType w:val="multilevel"/>
    <w:tmpl w:val="1BA8653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6" w15:restartNumberingAfterBreak="0">
    <w:nsid w:val="5DE012C0"/>
    <w:multiLevelType w:val="hybridMultilevel"/>
    <w:tmpl w:val="276811CA"/>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7" w15:restartNumberingAfterBreak="0">
    <w:nsid w:val="632E2AFB"/>
    <w:multiLevelType w:val="hybridMultilevel"/>
    <w:tmpl w:val="7CDC8212"/>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8" w15:restartNumberingAfterBreak="0">
    <w:nsid w:val="6AF80057"/>
    <w:multiLevelType w:val="multilevel"/>
    <w:tmpl w:val="624432F2"/>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num w:numId="1">
    <w:abstractNumId w:val="2"/>
  </w:num>
  <w:num w:numId="2">
    <w:abstractNumId w:val="7"/>
  </w:num>
  <w:num w:numId="3">
    <w:abstractNumId w:val="4"/>
  </w:num>
  <w:num w:numId="4">
    <w:abstractNumId w:val="3"/>
  </w:num>
  <w:num w:numId="5">
    <w:abstractNumId w:val="5"/>
  </w:num>
  <w:num w:numId="6">
    <w:abstractNumId w:val="6"/>
  </w:num>
  <w:num w:numId="7">
    <w:abstractNumId w:val="0"/>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2NDS1MDE3MDQzMjBV0lEKTi0uzszPAykwqwUAGcSsjSwAAAA="/>
  </w:docVars>
  <w:rsids>
    <w:rsidRoot w:val="00F24233"/>
    <w:rsid w:val="00002B33"/>
    <w:rsid w:val="00043B76"/>
    <w:rsid w:val="00045F9F"/>
    <w:rsid w:val="00054D30"/>
    <w:rsid w:val="000E75FB"/>
    <w:rsid w:val="000F65CB"/>
    <w:rsid w:val="00100812"/>
    <w:rsid w:val="00181E9A"/>
    <w:rsid w:val="00194546"/>
    <w:rsid w:val="001E2C9A"/>
    <w:rsid w:val="001E4ACA"/>
    <w:rsid w:val="00221624"/>
    <w:rsid w:val="002820AE"/>
    <w:rsid w:val="00297027"/>
    <w:rsid w:val="002A65C1"/>
    <w:rsid w:val="002E52B5"/>
    <w:rsid w:val="00315409"/>
    <w:rsid w:val="00337D26"/>
    <w:rsid w:val="00377C50"/>
    <w:rsid w:val="003A1D61"/>
    <w:rsid w:val="003A7A71"/>
    <w:rsid w:val="003C550F"/>
    <w:rsid w:val="003D3F9A"/>
    <w:rsid w:val="003E1D0D"/>
    <w:rsid w:val="00415AFF"/>
    <w:rsid w:val="00423FF6"/>
    <w:rsid w:val="004327F4"/>
    <w:rsid w:val="004372B7"/>
    <w:rsid w:val="00443CC6"/>
    <w:rsid w:val="004C3492"/>
    <w:rsid w:val="004F50CB"/>
    <w:rsid w:val="004F7201"/>
    <w:rsid w:val="00550724"/>
    <w:rsid w:val="0055220E"/>
    <w:rsid w:val="005F038E"/>
    <w:rsid w:val="005F51BB"/>
    <w:rsid w:val="005F54E8"/>
    <w:rsid w:val="00604285"/>
    <w:rsid w:val="00613F87"/>
    <w:rsid w:val="00646AC7"/>
    <w:rsid w:val="006B3D7C"/>
    <w:rsid w:val="006D41DA"/>
    <w:rsid w:val="00711DEA"/>
    <w:rsid w:val="007476F0"/>
    <w:rsid w:val="007523B3"/>
    <w:rsid w:val="00780AED"/>
    <w:rsid w:val="007A43A4"/>
    <w:rsid w:val="007D6381"/>
    <w:rsid w:val="0080642A"/>
    <w:rsid w:val="008133E3"/>
    <w:rsid w:val="0081668B"/>
    <w:rsid w:val="008226CA"/>
    <w:rsid w:val="00843C95"/>
    <w:rsid w:val="009368F0"/>
    <w:rsid w:val="00993431"/>
    <w:rsid w:val="009B58E9"/>
    <w:rsid w:val="009E4C1D"/>
    <w:rsid w:val="009F6A04"/>
    <w:rsid w:val="00A03EB9"/>
    <w:rsid w:val="00A103F3"/>
    <w:rsid w:val="00A20976"/>
    <w:rsid w:val="00AD177F"/>
    <w:rsid w:val="00AE56D8"/>
    <w:rsid w:val="00B21B50"/>
    <w:rsid w:val="00B22A9B"/>
    <w:rsid w:val="00B445E4"/>
    <w:rsid w:val="00B756A0"/>
    <w:rsid w:val="00B76FAE"/>
    <w:rsid w:val="00B8464A"/>
    <w:rsid w:val="00B940AE"/>
    <w:rsid w:val="00BC0189"/>
    <w:rsid w:val="00C05B47"/>
    <w:rsid w:val="00C10757"/>
    <w:rsid w:val="00C50A1C"/>
    <w:rsid w:val="00C87CC0"/>
    <w:rsid w:val="00CA4806"/>
    <w:rsid w:val="00CA668E"/>
    <w:rsid w:val="00CD32E5"/>
    <w:rsid w:val="00D018F4"/>
    <w:rsid w:val="00D5130C"/>
    <w:rsid w:val="00DE387F"/>
    <w:rsid w:val="00DE78CC"/>
    <w:rsid w:val="00E02A63"/>
    <w:rsid w:val="00E067E8"/>
    <w:rsid w:val="00E12B81"/>
    <w:rsid w:val="00E73ED1"/>
    <w:rsid w:val="00ED74AA"/>
    <w:rsid w:val="00F24233"/>
    <w:rsid w:val="00F3302A"/>
    <w:rsid w:val="00F43EA5"/>
    <w:rsid w:val="00F5480D"/>
    <w:rsid w:val="00F5659D"/>
    <w:rsid w:val="00FA17F0"/>
    <w:rsid w:val="00FA5FD4"/>
    <w:rsid w:val="00FB1365"/>
  </w:rsids>
  <m:mathPr>
    <m:mathFont m:val="Cambria Math"/>
    <m:brkBin m:val="before"/>
    <m:brkBinSub m:val="--"/>
    <m:smallFrac m:val="0"/>
    <m:dispDef/>
    <m:lMargin m:val="0"/>
    <m:rMargin m:val="0"/>
    <m:defJc m:val="centerGroup"/>
    <m:wrapIndent m:val="1440"/>
    <m:intLim m:val="subSup"/>
    <m:naryLim m:val="undOvr"/>
  </m:mathPr>
  <w:themeFontLang w:val="en-T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C33A0"/>
  <w15:chartTrackingRefBased/>
  <w15:docId w15:val="{53A8CCB9-A313-471A-9E85-B1AC62CBA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T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24233"/>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F242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F24233"/>
    <w:pPr>
      <w:spacing w:after="0" w:line="240" w:lineRule="auto"/>
    </w:pPr>
    <w:rPr>
      <w:rFonts w:eastAsiaTheme="minorEastAsia"/>
      <w:lang w:eastAsia="en-TT"/>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A7A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7A71"/>
    <w:rPr>
      <w:rFonts w:ascii="Segoe UI" w:hAnsi="Segoe UI" w:cs="Segoe UI"/>
      <w:sz w:val="18"/>
      <w:szCs w:val="18"/>
    </w:rPr>
  </w:style>
  <w:style w:type="character" w:styleId="CommentReference">
    <w:name w:val="annotation reference"/>
    <w:basedOn w:val="DefaultParagraphFont"/>
    <w:uiPriority w:val="99"/>
    <w:semiHidden/>
    <w:unhideWhenUsed/>
    <w:rsid w:val="000F65CB"/>
    <w:rPr>
      <w:sz w:val="16"/>
      <w:szCs w:val="16"/>
    </w:rPr>
  </w:style>
  <w:style w:type="paragraph" w:styleId="CommentText">
    <w:name w:val="annotation text"/>
    <w:basedOn w:val="Normal"/>
    <w:link w:val="CommentTextChar"/>
    <w:uiPriority w:val="99"/>
    <w:semiHidden/>
    <w:unhideWhenUsed/>
    <w:rsid w:val="000F65CB"/>
    <w:pPr>
      <w:spacing w:line="240" w:lineRule="auto"/>
    </w:pPr>
    <w:rPr>
      <w:sz w:val="20"/>
      <w:szCs w:val="20"/>
    </w:rPr>
  </w:style>
  <w:style w:type="character" w:customStyle="1" w:styleId="CommentTextChar">
    <w:name w:val="Comment Text Char"/>
    <w:basedOn w:val="DefaultParagraphFont"/>
    <w:link w:val="CommentText"/>
    <w:uiPriority w:val="99"/>
    <w:semiHidden/>
    <w:rsid w:val="000F65CB"/>
    <w:rPr>
      <w:sz w:val="20"/>
      <w:szCs w:val="20"/>
    </w:rPr>
  </w:style>
  <w:style w:type="paragraph" w:styleId="CommentSubject">
    <w:name w:val="annotation subject"/>
    <w:basedOn w:val="CommentText"/>
    <w:next w:val="CommentText"/>
    <w:link w:val="CommentSubjectChar"/>
    <w:uiPriority w:val="99"/>
    <w:semiHidden/>
    <w:unhideWhenUsed/>
    <w:rsid w:val="000F65CB"/>
    <w:rPr>
      <w:b/>
      <w:bCs/>
    </w:rPr>
  </w:style>
  <w:style w:type="character" w:customStyle="1" w:styleId="CommentSubjectChar">
    <w:name w:val="Comment Subject Char"/>
    <w:basedOn w:val="CommentTextChar"/>
    <w:link w:val="CommentSubject"/>
    <w:uiPriority w:val="99"/>
    <w:semiHidden/>
    <w:rsid w:val="000F65CB"/>
    <w:rPr>
      <w:b/>
      <w:bCs/>
      <w:sz w:val="20"/>
      <w:szCs w:val="20"/>
    </w:rPr>
  </w:style>
  <w:style w:type="character" w:styleId="Hyperlink">
    <w:name w:val="Hyperlink"/>
    <w:basedOn w:val="DefaultParagraphFont"/>
    <w:uiPriority w:val="99"/>
    <w:unhideWhenUsed/>
    <w:rsid w:val="009F6A04"/>
    <w:rPr>
      <w:color w:val="0000FF"/>
      <w:u w:val="single"/>
    </w:rPr>
  </w:style>
  <w:style w:type="paragraph" w:styleId="Header">
    <w:name w:val="header"/>
    <w:basedOn w:val="Normal"/>
    <w:link w:val="HeaderChar"/>
    <w:uiPriority w:val="99"/>
    <w:unhideWhenUsed/>
    <w:rsid w:val="009F6A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A04"/>
  </w:style>
  <w:style w:type="paragraph" w:styleId="Footer">
    <w:name w:val="footer"/>
    <w:basedOn w:val="Normal"/>
    <w:link w:val="FooterChar"/>
    <w:uiPriority w:val="99"/>
    <w:unhideWhenUsed/>
    <w:rsid w:val="009F6A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A04"/>
  </w:style>
  <w:style w:type="character" w:styleId="UnresolvedMention">
    <w:name w:val="Unresolved Mention"/>
    <w:basedOn w:val="DefaultParagraphFont"/>
    <w:uiPriority w:val="99"/>
    <w:semiHidden/>
    <w:unhideWhenUsed/>
    <w:rsid w:val="00002B3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667250">
      <w:bodyDiv w:val="1"/>
      <w:marLeft w:val="0"/>
      <w:marRight w:val="0"/>
      <w:marTop w:val="0"/>
      <w:marBottom w:val="0"/>
      <w:divBdr>
        <w:top w:val="none" w:sz="0" w:space="0" w:color="auto"/>
        <w:left w:val="none" w:sz="0" w:space="0" w:color="auto"/>
        <w:bottom w:val="none" w:sz="0" w:space="0" w:color="auto"/>
        <w:right w:val="none" w:sz="0" w:space="0" w:color="auto"/>
      </w:divBdr>
      <w:divsChild>
        <w:div w:id="408308842">
          <w:marLeft w:val="0"/>
          <w:marRight w:val="0"/>
          <w:marTop w:val="0"/>
          <w:marBottom w:val="0"/>
          <w:divBdr>
            <w:top w:val="none" w:sz="0" w:space="0" w:color="auto"/>
            <w:left w:val="none" w:sz="0" w:space="0" w:color="auto"/>
            <w:bottom w:val="none" w:sz="0" w:space="0" w:color="auto"/>
            <w:right w:val="none" w:sz="0" w:space="0" w:color="auto"/>
          </w:divBdr>
          <w:divsChild>
            <w:div w:id="1877692899">
              <w:marLeft w:val="0"/>
              <w:marRight w:val="0"/>
              <w:marTop w:val="0"/>
              <w:marBottom w:val="0"/>
              <w:divBdr>
                <w:top w:val="none" w:sz="0" w:space="0" w:color="auto"/>
                <w:left w:val="none" w:sz="0" w:space="0" w:color="auto"/>
                <w:bottom w:val="none" w:sz="0" w:space="0" w:color="auto"/>
                <w:right w:val="none" w:sz="0" w:space="0" w:color="auto"/>
              </w:divBdr>
              <w:divsChild>
                <w:div w:id="185437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906865">
      <w:bodyDiv w:val="1"/>
      <w:marLeft w:val="0"/>
      <w:marRight w:val="0"/>
      <w:marTop w:val="0"/>
      <w:marBottom w:val="0"/>
      <w:divBdr>
        <w:top w:val="none" w:sz="0" w:space="0" w:color="auto"/>
        <w:left w:val="none" w:sz="0" w:space="0" w:color="auto"/>
        <w:bottom w:val="none" w:sz="0" w:space="0" w:color="auto"/>
        <w:right w:val="none" w:sz="0" w:space="0" w:color="auto"/>
      </w:divBdr>
      <w:divsChild>
        <w:div w:id="1060204516">
          <w:marLeft w:val="0"/>
          <w:marRight w:val="0"/>
          <w:marTop w:val="0"/>
          <w:marBottom w:val="0"/>
          <w:divBdr>
            <w:top w:val="none" w:sz="0" w:space="0" w:color="auto"/>
            <w:left w:val="none" w:sz="0" w:space="0" w:color="auto"/>
            <w:bottom w:val="none" w:sz="0" w:space="0" w:color="auto"/>
            <w:right w:val="none" w:sz="0" w:space="0" w:color="auto"/>
          </w:divBdr>
          <w:divsChild>
            <w:div w:id="1288468330">
              <w:marLeft w:val="0"/>
              <w:marRight w:val="0"/>
              <w:marTop w:val="0"/>
              <w:marBottom w:val="0"/>
              <w:divBdr>
                <w:top w:val="none" w:sz="0" w:space="0" w:color="auto"/>
                <w:left w:val="none" w:sz="0" w:space="0" w:color="auto"/>
                <w:bottom w:val="none" w:sz="0" w:space="0" w:color="auto"/>
                <w:right w:val="none" w:sz="0" w:space="0" w:color="auto"/>
              </w:divBdr>
              <w:divsChild>
                <w:div w:id="174942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076761">
      <w:bodyDiv w:val="1"/>
      <w:marLeft w:val="0"/>
      <w:marRight w:val="0"/>
      <w:marTop w:val="0"/>
      <w:marBottom w:val="0"/>
      <w:divBdr>
        <w:top w:val="none" w:sz="0" w:space="0" w:color="auto"/>
        <w:left w:val="none" w:sz="0" w:space="0" w:color="auto"/>
        <w:bottom w:val="none" w:sz="0" w:space="0" w:color="auto"/>
        <w:right w:val="none" w:sz="0" w:space="0" w:color="auto"/>
      </w:divBdr>
    </w:div>
    <w:div w:id="114570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davidAsimmons@outlook.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davidasimmons@outlook.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iccas.gd/?q=about-iccas"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international-climate-initiative.com/en/media-centre/videos/film/show_video/show/community_rainwater_harvesting_project_in_blaize,_grena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E4220A-127A-499F-A13A-DC7EDADA2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1406</Words>
  <Characters>801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 Simmons</dc:creator>
  <cp:keywords/>
  <dc:description/>
  <cp:lastModifiedBy>David A Simmons</cp:lastModifiedBy>
  <cp:revision>5</cp:revision>
  <cp:lastPrinted>2018-03-31T18:33:00Z</cp:lastPrinted>
  <dcterms:created xsi:type="dcterms:W3CDTF">2018-05-29T11:19:00Z</dcterms:created>
  <dcterms:modified xsi:type="dcterms:W3CDTF">2018-06-02T21:52:00Z</dcterms:modified>
</cp:coreProperties>
</file>